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41516" w14:textId="7D1088A2" w:rsidR="008E3724" w:rsidRPr="008E3724" w:rsidRDefault="008E3724" w:rsidP="00534DA0">
      <w:pPr>
        <w:spacing w:before="120" w:after="240"/>
        <w:jc w:val="right"/>
        <w:rPr>
          <w:rFonts w:ascii="Arial" w:hAnsi="Arial" w:cs="Arial"/>
          <w:sz w:val="20"/>
          <w:szCs w:val="20"/>
        </w:rPr>
      </w:pPr>
      <w:bookmarkStart w:id="0" w:name="_Hlk50533273"/>
      <w:bookmarkStart w:id="1" w:name="_Toc144779346"/>
      <w:bookmarkStart w:id="2" w:name="_Toc153947593"/>
      <w:r w:rsidRPr="008E3724">
        <w:rPr>
          <w:rFonts w:ascii="Arial" w:hAnsi="Arial" w:cs="Arial"/>
          <w:lang w:eastAsia="en-US"/>
        </w:rPr>
        <w:t>Załącznik</w:t>
      </w:r>
      <w:r w:rsidR="003021BE">
        <w:rPr>
          <w:rFonts w:ascii="Arial" w:hAnsi="Arial" w:cs="Arial"/>
          <w:lang w:eastAsia="en-US"/>
        </w:rPr>
        <w:t xml:space="preserve"> </w:t>
      </w:r>
      <w:r w:rsidRPr="008E3724">
        <w:rPr>
          <w:rFonts w:ascii="Arial" w:hAnsi="Arial" w:cs="Arial"/>
          <w:lang w:eastAsia="en-US"/>
        </w:rPr>
        <w:t xml:space="preserve">do </w:t>
      </w:r>
      <w:r w:rsidR="00CE7E4D">
        <w:rPr>
          <w:rFonts w:ascii="Arial" w:hAnsi="Arial" w:cs="Arial"/>
          <w:lang w:eastAsia="en-US"/>
        </w:rPr>
        <w:t>zarządzenia</w:t>
      </w:r>
      <w:r w:rsidRPr="008E3724">
        <w:rPr>
          <w:rFonts w:ascii="Arial" w:hAnsi="Arial" w:cs="Arial"/>
          <w:lang w:eastAsia="en-US"/>
        </w:rPr>
        <w:t xml:space="preserve"> </w:t>
      </w:r>
      <w:smartTag w:uri="urn:schemas-microsoft-com:office:smarttags" w:element="PersonName">
        <w:r w:rsidRPr="008E3724">
          <w:rPr>
            <w:rFonts w:ascii="Arial" w:hAnsi="Arial" w:cs="Arial"/>
            <w:lang w:eastAsia="en-US"/>
          </w:rPr>
          <w:t>Rektor</w:t>
        </w:r>
      </w:smartTag>
      <w:r>
        <w:rPr>
          <w:rFonts w:ascii="Arial" w:hAnsi="Arial" w:cs="Arial"/>
          <w:lang w:eastAsia="en-US"/>
        </w:rPr>
        <w:t>a</w:t>
      </w:r>
      <w:r>
        <w:rPr>
          <w:rFonts w:ascii="Arial" w:hAnsi="Arial" w:cs="Arial"/>
          <w:lang w:eastAsia="en-US"/>
        </w:rPr>
        <w:br/>
        <w:t xml:space="preserve">nr </w:t>
      </w:r>
      <w:r w:rsidR="00601B1E">
        <w:rPr>
          <w:rFonts w:ascii="Arial" w:hAnsi="Arial" w:cs="Arial"/>
          <w:lang w:eastAsia="en-US"/>
        </w:rPr>
        <w:t>112</w:t>
      </w:r>
      <w:r w:rsidRPr="008E3724">
        <w:rPr>
          <w:rFonts w:ascii="Arial" w:hAnsi="Arial" w:cs="Arial"/>
          <w:lang w:eastAsia="en-US"/>
        </w:rPr>
        <w:t xml:space="preserve"> z dnia </w:t>
      </w:r>
      <w:r w:rsidR="00601B1E">
        <w:rPr>
          <w:rFonts w:ascii="Arial" w:hAnsi="Arial" w:cs="Arial"/>
          <w:lang w:eastAsia="en-US"/>
        </w:rPr>
        <w:t>1</w:t>
      </w:r>
      <w:r w:rsidR="00AB2A31">
        <w:rPr>
          <w:rFonts w:ascii="Arial" w:hAnsi="Arial" w:cs="Arial"/>
          <w:lang w:eastAsia="en-US"/>
        </w:rPr>
        <w:t>5</w:t>
      </w:r>
      <w:r w:rsidR="007F3838">
        <w:rPr>
          <w:rFonts w:ascii="Arial" w:hAnsi="Arial" w:cs="Arial"/>
          <w:lang w:eastAsia="en-US"/>
        </w:rPr>
        <w:t xml:space="preserve"> </w:t>
      </w:r>
      <w:r w:rsidR="00EA601A">
        <w:rPr>
          <w:rFonts w:ascii="Arial" w:hAnsi="Arial" w:cs="Arial"/>
          <w:lang w:eastAsia="en-US"/>
        </w:rPr>
        <w:t>grudnia</w:t>
      </w:r>
      <w:r w:rsidR="003021BE">
        <w:rPr>
          <w:rFonts w:ascii="Arial" w:hAnsi="Arial" w:cs="Arial"/>
          <w:lang w:eastAsia="en-US"/>
        </w:rPr>
        <w:t xml:space="preserve"> 20</w:t>
      </w:r>
      <w:r w:rsidR="001A34C3">
        <w:rPr>
          <w:rFonts w:ascii="Arial" w:hAnsi="Arial" w:cs="Arial"/>
          <w:lang w:eastAsia="en-US"/>
        </w:rPr>
        <w:t>20</w:t>
      </w:r>
      <w:r w:rsidRPr="008E3724">
        <w:rPr>
          <w:rFonts w:ascii="Arial" w:hAnsi="Arial" w:cs="Arial"/>
          <w:lang w:eastAsia="en-US"/>
        </w:rPr>
        <w:t xml:space="preserve"> r.</w:t>
      </w:r>
      <w:bookmarkEnd w:id="0"/>
    </w:p>
    <w:p w14:paraId="17DB2A11" w14:textId="7A4B8676" w:rsidR="008E3724" w:rsidRPr="008E3724" w:rsidRDefault="00D165C9" w:rsidP="00E51185">
      <w:pPr>
        <w:spacing w:after="12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D165C9">
        <w:rPr>
          <w:rFonts w:ascii="Arial" w:hAnsi="Arial" w:cs="Arial"/>
          <w:b/>
          <w:sz w:val="28"/>
          <w:szCs w:val="28"/>
        </w:rPr>
        <w:t xml:space="preserve">Wniosek o przyznanie </w:t>
      </w:r>
      <w:r w:rsidRPr="00D165C9">
        <w:rPr>
          <w:rFonts w:ascii="Arial" w:hAnsi="Arial" w:cs="Arial"/>
          <w:b/>
          <w:sz w:val="28"/>
          <w:szCs w:val="28"/>
        </w:rPr>
        <w:br/>
      </w:r>
      <w:proofErr w:type="spellStart"/>
      <w:r w:rsidRPr="00D165C9">
        <w:rPr>
          <w:rFonts w:ascii="Arial" w:hAnsi="Arial" w:cs="Arial"/>
          <w:b/>
          <w:sz w:val="28"/>
          <w:szCs w:val="28"/>
        </w:rPr>
        <w:t>międzykolegialnego</w:t>
      </w:r>
      <w:proofErr w:type="spellEnd"/>
      <w:r w:rsidRPr="00D165C9">
        <w:rPr>
          <w:rFonts w:ascii="Arial" w:hAnsi="Arial" w:cs="Arial"/>
          <w:b/>
          <w:sz w:val="28"/>
          <w:szCs w:val="28"/>
        </w:rPr>
        <w:t xml:space="preserve"> grantu rektorskiego </w:t>
      </w:r>
      <w:r w:rsidRPr="00D165C9">
        <w:rPr>
          <w:rFonts w:ascii="Arial" w:hAnsi="Arial" w:cs="Arial"/>
          <w:b/>
          <w:bCs/>
          <w:sz w:val="28"/>
          <w:szCs w:val="28"/>
        </w:rPr>
        <w:t>w roku ………..</w:t>
      </w:r>
    </w:p>
    <w:p w14:paraId="46885CFF" w14:textId="5FB51DA4" w:rsidR="004B517E" w:rsidRDefault="00D165C9" w:rsidP="00E51185">
      <w:pPr>
        <w:spacing w:before="240" w:after="120" w:line="276" w:lineRule="auto"/>
        <w:jc w:val="both"/>
        <w:rPr>
          <w:rFonts w:ascii="Arial" w:hAnsi="Arial" w:cs="Arial"/>
        </w:rPr>
      </w:pPr>
      <w:bookmarkStart w:id="3" w:name="_Toc144779347"/>
      <w:bookmarkStart w:id="4" w:name="_Toc153947598"/>
      <w:bookmarkStart w:id="5" w:name="_Toc366185175"/>
      <w:bookmarkStart w:id="6" w:name="_Toc366186554"/>
      <w:bookmarkStart w:id="7" w:name="_Toc366844886"/>
      <w:bookmarkEnd w:id="1"/>
      <w:r w:rsidRPr="00D165C9">
        <w:rPr>
          <w:rFonts w:ascii="Arial" w:hAnsi="Arial" w:cs="Arial"/>
        </w:rPr>
        <w:t xml:space="preserve">Zgodnie z zarządzeniem Rektora nr 3 z dnia 30 stycznia 2017 r. </w:t>
      </w:r>
      <w:r w:rsidR="007F3838" w:rsidRPr="007F3838">
        <w:rPr>
          <w:rFonts w:ascii="Arial" w:hAnsi="Arial" w:cs="Arial"/>
        </w:rPr>
        <w:t xml:space="preserve">w sprawie </w:t>
      </w:r>
      <w:proofErr w:type="spellStart"/>
      <w:r w:rsidR="007F3838" w:rsidRPr="007F3838">
        <w:rPr>
          <w:rFonts w:ascii="Arial" w:hAnsi="Arial" w:cs="Arial"/>
        </w:rPr>
        <w:t>międzykolegialnych</w:t>
      </w:r>
      <w:proofErr w:type="spellEnd"/>
      <w:r w:rsidR="007F3838" w:rsidRPr="007F3838">
        <w:rPr>
          <w:rFonts w:ascii="Arial" w:hAnsi="Arial" w:cs="Arial"/>
        </w:rPr>
        <w:t xml:space="preserve"> grantów rektorskich dla nauczycieli akademickich</w:t>
      </w:r>
      <w:r w:rsidR="007F3838">
        <w:rPr>
          <w:rFonts w:ascii="Arial" w:hAnsi="Arial" w:cs="Arial"/>
        </w:rPr>
        <w:t xml:space="preserve"> </w:t>
      </w:r>
      <w:r w:rsidR="007F3838" w:rsidRPr="007F3838">
        <w:rPr>
          <w:rFonts w:ascii="Arial" w:hAnsi="Arial" w:cs="Arial"/>
        </w:rPr>
        <w:t>w Szkole Głównej Handlowej w Warszawie</w:t>
      </w:r>
      <w:r w:rsidR="007F3838">
        <w:rPr>
          <w:rFonts w:ascii="Arial" w:hAnsi="Arial" w:cs="Arial"/>
        </w:rPr>
        <w:t xml:space="preserve">, z </w:t>
      </w:r>
      <w:proofErr w:type="spellStart"/>
      <w:r w:rsidR="007F3838">
        <w:rPr>
          <w:rFonts w:ascii="Arial" w:hAnsi="Arial" w:cs="Arial"/>
        </w:rPr>
        <w:t>późn</w:t>
      </w:r>
      <w:proofErr w:type="spellEnd"/>
      <w:r w:rsidR="007F3838">
        <w:rPr>
          <w:rFonts w:ascii="Arial" w:hAnsi="Arial" w:cs="Arial"/>
        </w:rPr>
        <w:t>. zm.,</w:t>
      </w:r>
      <w:r w:rsidR="007F3838" w:rsidRPr="007F3838">
        <w:rPr>
          <w:rFonts w:ascii="Arial" w:hAnsi="Arial" w:cs="Arial"/>
        </w:rPr>
        <w:t xml:space="preserve"> </w:t>
      </w:r>
      <w:r w:rsidRPr="00D165C9">
        <w:rPr>
          <w:rFonts w:ascii="Arial" w:hAnsi="Arial" w:cs="Arial"/>
        </w:rPr>
        <w:t xml:space="preserve">zgłaszam wniosek o przyznanie </w:t>
      </w:r>
      <w:proofErr w:type="spellStart"/>
      <w:r w:rsidRPr="00D165C9">
        <w:rPr>
          <w:rFonts w:ascii="Arial" w:hAnsi="Arial" w:cs="Arial"/>
        </w:rPr>
        <w:t>międzykolegialnego</w:t>
      </w:r>
      <w:proofErr w:type="spellEnd"/>
      <w:r w:rsidRPr="00D165C9">
        <w:rPr>
          <w:rFonts w:ascii="Arial" w:hAnsi="Arial" w:cs="Arial"/>
        </w:rPr>
        <w:t xml:space="preserve"> grantu rektorskiego na rok ………..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D165C9" w:rsidRPr="00D165C9" w14:paraId="6821E46B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1D0A8201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>Tytuł badania naukowego</w:t>
            </w:r>
          </w:p>
        </w:tc>
        <w:tc>
          <w:tcPr>
            <w:tcW w:w="4530" w:type="dxa"/>
            <w:shd w:val="clear" w:color="auto" w:fill="auto"/>
            <w:vAlign w:val="center"/>
          </w:tcPr>
          <w:p w14:paraId="372A2D8A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078A91DF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7744BC2D" w14:textId="656D3983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 xml:space="preserve">Kierownik </w:t>
            </w:r>
            <w:proofErr w:type="spellStart"/>
            <w:r w:rsidRPr="00D165C9">
              <w:rPr>
                <w:rFonts w:ascii="Arial" w:hAnsi="Arial" w:cs="Arial"/>
              </w:rPr>
              <w:t>międzykolegialnego</w:t>
            </w:r>
            <w:proofErr w:type="spellEnd"/>
            <w:r w:rsidRPr="00D165C9">
              <w:rPr>
                <w:rFonts w:ascii="Arial" w:hAnsi="Arial" w:cs="Arial"/>
              </w:rPr>
              <w:t xml:space="preserve"> zespołu badawczego (tytuł, stopień, imię i nazwisko, kolegium)</w:t>
            </w:r>
          </w:p>
        </w:tc>
        <w:tc>
          <w:tcPr>
            <w:tcW w:w="4530" w:type="dxa"/>
            <w:shd w:val="clear" w:color="auto" w:fill="auto"/>
          </w:tcPr>
          <w:p w14:paraId="22F40C5A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4C5027DF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6A0ABBD3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 xml:space="preserve">Adres e-mail, nr telefonu kierownika </w:t>
            </w:r>
            <w:proofErr w:type="spellStart"/>
            <w:r w:rsidRPr="00D165C9">
              <w:rPr>
                <w:rFonts w:ascii="Arial" w:hAnsi="Arial" w:cs="Arial"/>
              </w:rPr>
              <w:t>międzykolegialnego</w:t>
            </w:r>
            <w:proofErr w:type="spellEnd"/>
            <w:r w:rsidRPr="00D165C9">
              <w:rPr>
                <w:rFonts w:ascii="Arial" w:hAnsi="Arial" w:cs="Arial"/>
              </w:rPr>
              <w:t xml:space="preserve"> zespołu badawczego</w:t>
            </w:r>
          </w:p>
        </w:tc>
        <w:tc>
          <w:tcPr>
            <w:tcW w:w="4530" w:type="dxa"/>
            <w:shd w:val="clear" w:color="auto" w:fill="auto"/>
          </w:tcPr>
          <w:p w14:paraId="38D4871D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67438447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3A1662AA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 xml:space="preserve">Skład </w:t>
            </w:r>
            <w:proofErr w:type="spellStart"/>
            <w:r w:rsidRPr="00D165C9">
              <w:rPr>
                <w:rFonts w:ascii="Arial" w:hAnsi="Arial" w:cs="Arial"/>
              </w:rPr>
              <w:t>międzykolegialnego</w:t>
            </w:r>
            <w:proofErr w:type="spellEnd"/>
            <w:r w:rsidRPr="00D165C9">
              <w:rPr>
                <w:rFonts w:ascii="Arial" w:hAnsi="Arial" w:cs="Arial"/>
              </w:rPr>
              <w:t xml:space="preserve"> zespołu badawczego (tytuł, stopień naukowy, imię i nazwisko, kolegium)</w:t>
            </w:r>
          </w:p>
        </w:tc>
        <w:tc>
          <w:tcPr>
            <w:tcW w:w="4530" w:type="dxa"/>
            <w:shd w:val="clear" w:color="auto" w:fill="auto"/>
          </w:tcPr>
          <w:p w14:paraId="07D3E6A2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38239A4B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2436972C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>Cel badania naukowego stanowiącego przedmiot grantu</w:t>
            </w:r>
          </w:p>
        </w:tc>
        <w:tc>
          <w:tcPr>
            <w:tcW w:w="4530" w:type="dxa"/>
            <w:shd w:val="clear" w:color="auto" w:fill="auto"/>
          </w:tcPr>
          <w:p w14:paraId="5D5244BB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6D73101B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48E2F95A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>Pytania badawcze i metodyka badania naukowego</w:t>
            </w:r>
          </w:p>
        </w:tc>
        <w:tc>
          <w:tcPr>
            <w:tcW w:w="4530" w:type="dxa"/>
            <w:shd w:val="clear" w:color="auto" w:fill="auto"/>
          </w:tcPr>
          <w:p w14:paraId="4684BDD3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714E63D5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723DCE72" w14:textId="77777777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>Opis badania naukowego stanowiącego przedmiot grantu</w:t>
            </w:r>
          </w:p>
        </w:tc>
        <w:tc>
          <w:tcPr>
            <w:tcW w:w="4530" w:type="dxa"/>
            <w:shd w:val="clear" w:color="auto" w:fill="auto"/>
          </w:tcPr>
          <w:p w14:paraId="4825E852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3B834866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6758DE9C" w14:textId="19AED164" w:rsidR="00D165C9" w:rsidRPr="00D165C9" w:rsidRDefault="00D165C9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 w:rsidRPr="00D165C9">
              <w:rPr>
                <w:rFonts w:ascii="Arial" w:hAnsi="Arial" w:cs="Arial"/>
              </w:rPr>
              <w:t xml:space="preserve">Publikacje kierownika </w:t>
            </w:r>
            <w:proofErr w:type="spellStart"/>
            <w:r w:rsidRPr="00D165C9">
              <w:rPr>
                <w:rFonts w:ascii="Arial" w:hAnsi="Arial" w:cs="Arial"/>
              </w:rPr>
              <w:t>międzykolegialnego</w:t>
            </w:r>
            <w:proofErr w:type="spellEnd"/>
            <w:r w:rsidRPr="00D165C9">
              <w:rPr>
                <w:rFonts w:ascii="Arial" w:hAnsi="Arial" w:cs="Arial"/>
              </w:rPr>
              <w:t xml:space="preserve"> zespołu badawczego z ostatni</w:t>
            </w:r>
            <w:r w:rsidR="00EA601A">
              <w:rPr>
                <w:rFonts w:ascii="Arial" w:hAnsi="Arial" w:cs="Arial"/>
              </w:rPr>
              <w:t>ch</w:t>
            </w:r>
            <w:r w:rsidRPr="00D165C9">
              <w:rPr>
                <w:rFonts w:ascii="Arial" w:hAnsi="Arial" w:cs="Arial"/>
              </w:rPr>
              <w:t xml:space="preserve"> </w:t>
            </w:r>
            <w:r w:rsidR="00EA601A">
              <w:rPr>
                <w:rFonts w:ascii="Arial" w:hAnsi="Arial" w:cs="Arial"/>
              </w:rPr>
              <w:t>dwóch</w:t>
            </w:r>
            <w:r w:rsidRPr="00D165C9">
              <w:rPr>
                <w:rFonts w:ascii="Arial" w:hAnsi="Arial" w:cs="Arial"/>
              </w:rPr>
              <w:t xml:space="preserve"> lat</w:t>
            </w:r>
          </w:p>
        </w:tc>
        <w:tc>
          <w:tcPr>
            <w:tcW w:w="4530" w:type="dxa"/>
            <w:shd w:val="clear" w:color="auto" w:fill="auto"/>
          </w:tcPr>
          <w:p w14:paraId="5760E6CE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165C9" w:rsidRPr="00D165C9" w14:paraId="3766F9A5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367D498C" w14:textId="54CA8191" w:rsidR="00D165C9" w:rsidRPr="00D165C9" w:rsidRDefault="004455AE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ma </w:t>
            </w:r>
            <w:r w:rsidR="00D271A5">
              <w:rPr>
                <w:rFonts w:ascii="Arial" w:hAnsi="Arial" w:cs="Arial"/>
              </w:rPr>
              <w:t>pu</w:t>
            </w:r>
            <w:r w:rsidR="00D165C9" w:rsidRPr="00D165C9">
              <w:rPr>
                <w:rFonts w:ascii="Arial" w:hAnsi="Arial" w:cs="Arial"/>
              </w:rPr>
              <w:t>blikacj</w:t>
            </w:r>
            <w:r w:rsidR="00E32383">
              <w:rPr>
                <w:rFonts w:ascii="Arial" w:hAnsi="Arial" w:cs="Arial"/>
              </w:rPr>
              <w:t>i</w:t>
            </w:r>
            <w:r w:rsidR="00D165C9" w:rsidRPr="00D165C9">
              <w:rPr>
                <w:rFonts w:ascii="Arial" w:hAnsi="Arial" w:cs="Arial"/>
              </w:rPr>
              <w:t xml:space="preserve"> wyników badań</w:t>
            </w:r>
          </w:p>
        </w:tc>
        <w:tc>
          <w:tcPr>
            <w:tcW w:w="4530" w:type="dxa"/>
            <w:shd w:val="clear" w:color="auto" w:fill="auto"/>
          </w:tcPr>
          <w:p w14:paraId="7F7B4730" w14:textId="77777777" w:rsidR="00D165C9" w:rsidRPr="00D165C9" w:rsidRDefault="00D165C9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D271A5" w:rsidRPr="00D165C9" w14:paraId="186FD3CF" w14:textId="77777777" w:rsidTr="00E51185">
        <w:trPr>
          <w:trHeight w:val="680"/>
        </w:trPr>
        <w:tc>
          <w:tcPr>
            <w:tcW w:w="4530" w:type="dxa"/>
            <w:shd w:val="clear" w:color="auto" w:fill="auto"/>
            <w:vAlign w:val="center"/>
          </w:tcPr>
          <w:p w14:paraId="487283CC" w14:textId="7AE37047" w:rsidR="00D271A5" w:rsidRDefault="00D271A5" w:rsidP="00E51185">
            <w:pPr>
              <w:numPr>
                <w:ilvl w:val="0"/>
                <w:numId w:val="144"/>
              </w:num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zasadnienie wyboru tematu badania naukowego</w:t>
            </w:r>
            <w:r w:rsidR="007F3838">
              <w:rPr>
                <w:rFonts w:ascii="Arial" w:hAnsi="Arial" w:cs="Arial"/>
              </w:rPr>
              <w:t xml:space="preserve">, mającego związek z </w:t>
            </w:r>
            <w:r>
              <w:rPr>
                <w:rFonts w:ascii="Arial" w:hAnsi="Arial" w:cs="Arial"/>
              </w:rPr>
              <w:t>bieżącą tematyką Forum Ekonomicznego</w:t>
            </w:r>
            <w:r>
              <w:rPr>
                <w:rStyle w:val="Odwoanieprzypisudolnego"/>
                <w:rFonts w:ascii="Arial" w:hAnsi="Arial" w:cs="Arial"/>
              </w:rPr>
              <w:footnoteReference w:id="2"/>
            </w:r>
          </w:p>
        </w:tc>
        <w:tc>
          <w:tcPr>
            <w:tcW w:w="4530" w:type="dxa"/>
            <w:shd w:val="clear" w:color="auto" w:fill="auto"/>
          </w:tcPr>
          <w:p w14:paraId="6C3716BA" w14:textId="77777777" w:rsidR="00D271A5" w:rsidRPr="00D165C9" w:rsidRDefault="00D271A5" w:rsidP="00E51185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57AE5D57" w14:textId="6A802596" w:rsidR="00D165C9" w:rsidRPr="00534DA0" w:rsidRDefault="00D165C9" w:rsidP="00D165C9">
      <w:pPr>
        <w:jc w:val="both"/>
        <w:rPr>
          <w:rFonts w:ascii="Arial" w:hAnsi="Arial"/>
        </w:rPr>
      </w:pPr>
    </w:p>
    <w:p w14:paraId="1DF88B74" w14:textId="43596617" w:rsidR="00D165C9" w:rsidRPr="00D165C9" w:rsidRDefault="00D165C9" w:rsidP="00D165C9">
      <w:pPr>
        <w:jc w:val="both"/>
        <w:rPr>
          <w:rFonts w:ascii="Arial" w:hAnsi="Arial"/>
        </w:rPr>
      </w:pPr>
      <w:r w:rsidRPr="00D165C9">
        <w:rPr>
          <w:rFonts w:ascii="Arial" w:hAnsi="Arial"/>
        </w:rPr>
        <w:t>…………………………………………         …………………………………………………...</w:t>
      </w:r>
    </w:p>
    <w:p w14:paraId="630AB1FD" w14:textId="01996505" w:rsidR="00D165C9" w:rsidRPr="00D165C9" w:rsidRDefault="00D165C9" w:rsidP="00D165C9">
      <w:pPr>
        <w:jc w:val="both"/>
        <w:rPr>
          <w:rFonts w:ascii="Arial" w:hAnsi="Arial"/>
          <w:sz w:val="16"/>
          <w:szCs w:val="16"/>
        </w:rPr>
      </w:pPr>
      <w:r w:rsidRPr="00D165C9">
        <w:rPr>
          <w:rFonts w:ascii="Arial" w:hAnsi="Arial"/>
          <w:sz w:val="16"/>
          <w:szCs w:val="16"/>
        </w:rPr>
        <w:t xml:space="preserve">              podpis i pieczęć </w:t>
      </w:r>
      <w:r>
        <w:rPr>
          <w:rFonts w:ascii="Arial" w:hAnsi="Arial"/>
          <w:sz w:val="16"/>
          <w:szCs w:val="16"/>
        </w:rPr>
        <w:t>d</w:t>
      </w:r>
      <w:r w:rsidRPr="00D165C9">
        <w:rPr>
          <w:rFonts w:ascii="Arial" w:hAnsi="Arial"/>
          <w:sz w:val="16"/>
          <w:szCs w:val="16"/>
        </w:rPr>
        <w:t xml:space="preserve">ziekana </w:t>
      </w:r>
      <w:r>
        <w:rPr>
          <w:rFonts w:ascii="Arial" w:hAnsi="Arial"/>
          <w:sz w:val="16"/>
          <w:szCs w:val="16"/>
        </w:rPr>
        <w:t>k</w:t>
      </w:r>
      <w:r w:rsidRPr="00D165C9">
        <w:rPr>
          <w:rFonts w:ascii="Arial" w:hAnsi="Arial"/>
          <w:sz w:val="16"/>
          <w:szCs w:val="16"/>
        </w:rPr>
        <w:t>olegium</w:t>
      </w:r>
      <w:r w:rsidRPr="00D165C9">
        <w:rPr>
          <w:rFonts w:ascii="Arial" w:hAnsi="Arial"/>
          <w:sz w:val="16"/>
          <w:szCs w:val="16"/>
        </w:rPr>
        <w:tab/>
      </w:r>
      <w:r w:rsidRPr="00D165C9">
        <w:rPr>
          <w:rFonts w:ascii="Arial" w:hAnsi="Arial"/>
          <w:sz w:val="16"/>
          <w:szCs w:val="16"/>
        </w:rPr>
        <w:tab/>
        <w:t xml:space="preserve">       podpis kierownika </w:t>
      </w:r>
      <w:proofErr w:type="spellStart"/>
      <w:r w:rsidRPr="00D165C9">
        <w:rPr>
          <w:rFonts w:ascii="Arial" w:hAnsi="Arial"/>
          <w:sz w:val="16"/>
          <w:szCs w:val="16"/>
        </w:rPr>
        <w:t>międzykolegialnego</w:t>
      </w:r>
      <w:proofErr w:type="spellEnd"/>
      <w:r w:rsidRPr="00D165C9">
        <w:rPr>
          <w:rFonts w:ascii="Arial" w:hAnsi="Arial"/>
          <w:sz w:val="16"/>
          <w:szCs w:val="16"/>
        </w:rPr>
        <w:t xml:space="preserve"> zespołu badawczego</w:t>
      </w:r>
    </w:p>
    <w:p w14:paraId="5D07AF27" w14:textId="77777777" w:rsidR="00534DA0" w:rsidRPr="00534DA0" w:rsidRDefault="00534DA0" w:rsidP="00D165C9">
      <w:pPr>
        <w:jc w:val="both"/>
        <w:rPr>
          <w:rFonts w:ascii="Arial" w:hAnsi="Arial"/>
        </w:rPr>
      </w:pPr>
    </w:p>
    <w:p w14:paraId="7C92622B" w14:textId="60308C41" w:rsidR="00D165C9" w:rsidRPr="00D165C9" w:rsidRDefault="00D165C9" w:rsidP="00D165C9">
      <w:pPr>
        <w:jc w:val="both"/>
        <w:rPr>
          <w:rFonts w:ascii="Arial" w:hAnsi="Arial"/>
        </w:rPr>
      </w:pPr>
      <w:r w:rsidRPr="00D165C9">
        <w:rPr>
          <w:rFonts w:ascii="Arial" w:hAnsi="Arial"/>
        </w:rPr>
        <w:t>………………………………………</w:t>
      </w:r>
      <w:r w:rsidR="00E51185">
        <w:rPr>
          <w:rFonts w:ascii="Arial" w:hAnsi="Arial"/>
        </w:rPr>
        <w:t>…</w:t>
      </w:r>
    </w:p>
    <w:p w14:paraId="0A940495" w14:textId="6CD98C17" w:rsidR="00D165C9" w:rsidRDefault="00D165C9" w:rsidP="00D165C9">
      <w:pPr>
        <w:jc w:val="both"/>
        <w:rPr>
          <w:rFonts w:ascii="Arial" w:hAnsi="Arial"/>
          <w:sz w:val="16"/>
          <w:szCs w:val="16"/>
        </w:rPr>
      </w:pPr>
      <w:r w:rsidRPr="00D165C9">
        <w:rPr>
          <w:rFonts w:ascii="Arial" w:hAnsi="Arial"/>
          <w:sz w:val="16"/>
          <w:szCs w:val="16"/>
        </w:rPr>
        <w:t xml:space="preserve">             </w:t>
      </w:r>
      <w:r w:rsidR="00E51185">
        <w:rPr>
          <w:rFonts w:ascii="Arial" w:hAnsi="Arial"/>
          <w:sz w:val="16"/>
          <w:szCs w:val="16"/>
        </w:rPr>
        <w:t xml:space="preserve"> </w:t>
      </w:r>
      <w:r w:rsidRPr="00D165C9">
        <w:rPr>
          <w:rFonts w:ascii="Arial" w:hAnsi="Arial"/>
          <w:sz w:val="16"/>
          <w:szCs w:val="16"/>
        </w:rPr>
        <w:t xml:space="preserve">podpis i pieczęć </w:t>
      </w:r>
      <w:r>
        <w:rPr>
          <w:rFonts w:ascii="Arial" w:hAnsi="Arial"/>
          <w:sz w:val="16"/>
          <w:szCs w:val="16"/>
        </w:rPr>
        <w:t>d</w:t>
      </w:r>
      <w:r w:rsidRPr="00D165C9">
        <w:rPr>
          <w:rFonts w:ascii="Arial" w:hAnsi="Arial"/>
          <w:sz w:val="16"/>
          <w:szCs w:val="16"/>
        </w:rPr>
        <w:t xml:space="preserve">ziekana </w:t>
      </w:r>
      <w:r w:rsidR="00E51185">
        <w:rPr>
          <w:rFonts w:ascii="Arial" w:hAnsi="Arial"/>
          <w:sz w:val="16"/>
          <w:szCs w:val="16"/>
        </w:rPr>
        <w:t>k</w:t>
      </w:r>
      <w:r w:rsidRPr="00D165C9">
        <w:rPr>
          <w:rFonts w:ascii="Arial" w:hAnsi="Arial"/>
          <w:sz w:val="16"/>
          <w:szCs w:val="16"/>
        </w:rPr>
        <w:t>olegium</w:t>
      </w:r>
      <w:bookmarkEnd w:id="2"/>
      <w:bookmarkEnd w:id="3"/>
      <w:bookmarkEnd w:id="4"/>
      <w:bookmarkEnd w:id="5"/>
      <w:bookmarkEnd w:id="6"/>
      <w:bookmarkEnd w:id="7"/>
    </w:p>
    <w:sectPr w:rsidR="00D165C9" w:rsidSect="00FF5312">
      <w:footnotePr>
        <w:numFmt w:val="chicago"/>
      </w:foot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0D98D" w14:textId="77777777" w:rsidR="009A0B12" w:rsidRDefault="009A0B12">
      <w:r>
        <w:separator/>
      </w:r>
    </w:p>
  </w:endnote>
  <w:endnote w:type="continuationSeparator" w:id="0">
    <w:p w14:paraId="0E6897BA" w14:textId="77777777" w:rsidR="009A0B12" w:rsidRDefault="009A0B12">
      <w:r>
        <w:continuationSeparator/>
      </w:r>
    </w:p>
  </w:endnote>
  <w:endnote w:type="continuationNotice" w:id="1">
    <w:p w14:paraId="2F8AF048" w14:textId="77777777" w:rsidR="009A0B12" w:rsidRDefault="009A0B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CFCF3" w14:textId="77777777" w:rsidR="009A0B12" w:rsidRDefault="009A0B12">
      <w:r>
        <w:separator/>
      </w:r>
    </w:p>
  </w:footnote>
  <w:footnote w:type="continuationSeparator" w:id="0">
    <w:p w14:paraId="67B455E9" w14:textId="77777777" w:rsidR="009A0B12" w:rsidRDefault="009A0B12">
      <w:r>
        <w:continuationSeparator/>
      </w:r>
    </w:p>
  </w:footnote>
  <w:footnote w:type="continuationNotice" w:id="1">
    <w:p w14:paraId="117B4316" w14:textId="77777777" w:rsidR="009A0B12" w:rsidRDefault="009A0B12"/>
  </w:footnote>
  <w:footnote w:id="2">
    <w:p w14:paraId="48AA0A8E" w14:textId="74D76B31" w:rsidR="00D271A5" w:rsidRDefault="00D271A5" w:rsidP="00E51185">
      <w:pPr>
        <w:pStyle w:val="Tekstprzypisudolnego"/>
        <w:ind w:left="142" w:hanging="142"/>
      </w:pPr>
      <w:r>
        <w:rPr>
          <w:rStyle w:val="Odwoanieprzypisudolnego"/>
        </w:rPr>
        <w:footnoteRef/>
      </w:r>
      <w:r w:rsidR="00E51185">
        <w:tab/>
      </w:r>
      <w:r w:rsidRPr="004B5665">
        <w:rPr>
          <w:rFonts w:ascii="Arial" w:hAnsi="Arial" w:cs="Arial"/>
        </w:rPr>
        <w:t xml:space="preserve">Dotyczy edycji </w:t>
      </w:r>
      <w:r w:rsidR="007F3838">
        <w:rPr>
          <w:rFonts w:ascii="Arial" w:hAnsi="Arial" w:cs="Arial"/>
        </w:rPr>
        <w:t xml:space="preserve">konkursu </w:t>
      </w:r>
      <w:r w:rsidR="001A34C3">
        <w:rPr>
          <w:rFonts w:ascii="Arial" w:hAnsi="Arial" w:cs="Arial"/>
        </w:rPr>
        <w:t>w roku</w:t>
      </w:r>
      <w:r w:rsidRPr="004B566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zygotowani</w:t>
      </w:r>
      <w:r w:rsidR="001A34C3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przez SGH raportu na Forum Ekonomiczne</w:t>
      </w:r>
      <w:r w:rsidR="00E51185">
        <w:rPr>
          <w:rFonts w:ascii="Arial" w:hAnsi="Arial" w:cs="Arial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518F"/>
    <w:multiLevelType w:val="hybridMultilevel"/>
    <w:tmpl w:val="310A9E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00BBB"/>
    <w:multiLevelType w:val="multilevel"/>
    <w:tmpl w:val="827098B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E66C1"/>
    <w:multiLevelType w:val="multilevel"/>
    <w:tmpl w:val="9C308C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56030"/>
    <w:multiLevelType w:val="multilevel"/>
    <w:tmpl w:val="B9CE98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25E5E"/>
    <w:multiLevelType w:val="multilevel"/>
    <w:tmpl w:val="22A6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7726F5"/>
    <w:multiLevelType w:val="hybridMultilevel"/>
    <w:tmpl w:val="31C842D2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0B1E30F1"/>
    <w:multiLevelType w:val="multilevel"/>
    <w:tmpl w:val="7A987E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0F2E04"/>
    <w:multiLevelType w:val="hybridMultilevel"/>
    <w:tmpl w:val="F348A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6745B"/>
    <w:multiLevelType w:val="multilevel"/>
    <w:tmpl w:val="1DC80B30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decimal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0E516E9F"/>
    <w:multiLevelType w:val="hybridMultilevel"/>
    <w:tmpl w:val="AB288E20"/>
    <w:lvl w:ilvl="0" w:tplc="D910D9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B61DE8"/>
    <w:multiLevelType w:val="hybridMultilevel"/>
    <w:tmpl w:val="BD0E75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E132C"/>
    <w:multiLevelType w:val="multilevel"/>
    <w:tmpl w:val="7638E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C1B5A"/>
    <w:multiLevelType w:val="hybridMultilevel"/>
    <w:tmpl w:val="02967F0A"/>
    <w:lvl w:ilvl="0" w:tplc="8B18BB48">
      <w:start w:val="1"/>
      <w:numFmt w:val="decimal"/>
      <w:lvlText w:val="%1)"/>
      <w:lvlJc w:val="left"/>
      <w:pPr>
        <w:ind w:left="720" w:hanging="360"/>
      </w:pPr>
      <w:rPr>
        <w:rFonts w:ascii="Arial" w:hAnsi="Arial" w:cs="Times New Roman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531122"/>
    <w:multiLevelType w:val="hybridMultilevel"/>
    <w:tmpl w:val="B364A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945D88"/>
    <w:multiLevelType w:val="hybridMultilevel"/>
    <w:tmpl w:val="ADA63088"/>
    <w:lvl w:ilvl="0" w:tplc="04150017">
      <w:start w:val="1"/>
      <w:numFmt w:val="lowerLetter"/>
      <w:lvlText w:val="%1)"/>
      <w:lvlJc w:val="left"/>
      <w:pPr>
        <w:ind w:left="1570" w:hanging="360"/>
      </w:pPr>
    </w:lvl>
    <w:lvl w:ilvl="1" w:tplc="04150019" w:tentative="1">
      <w:start w:val="1"/>
      <w:numFmt w:val="lowerLetter"/>
      <w:lvlText w:val="%2."/>
      <w:lvlJc w:val="left"/>
      <w:pPr>
        <w:ind w:left="2290" w:hanging="360"/>
      </w:pPr>
    </w:lvl>
    <w:lvl w:ilvl="2" w:tplc="0415001B" w:tentative="1">
      <w:start w:val="1"/>
      <w:numFmt w:val="lowerRoman"/>
      <w:lvlText w:val="%3."/>
      <w:lvlJc w:val="right"/>
      <w:pPr>
        <w:ind w:left="3010" w:hanging="180"/>
      </w:pPr>
    </w:lvl>
    <w:lvl w:ilvl="3" w:tplc="0415000F" w:tentative="1">
      <w:start w:val="1"/>
      <w:numFmt w:val="decimal"/>
      <w:lvlText w:val="%4."/>
      <w:lvlJc w:val="left"/>
      <w:pPr>
        <w:ind w:left="3730" w:hanging="360"/>
      </w:pPr>
    </w:lvl>
    <w:lvl w:ilvl="4" w:tplc="04150019" w:tentative="1">
      <w:start w:val="1"/>
      <w:numFmt w:val="lowerLetter"/>
      <w:lvlText w:val="%5."/>
      <w:lvlJc w:val="left"/>
      <w:pPr>
        <w:ind w:left="4450" w:hanging="360"/>
      </w:pPr>
    </w:lvl>
    <w:lvl w:ilvl="5" w:tplc="0415001B" w:tentative="1">
      <w:start w:val="1"/>
      <w:numFmt w:val="lowerRoman"/>
      <w:lvlText w:val="%6."/>
      <w:lvlJc w:val="right"/>
      <w:pPr>
        <w:ind w:left="5170" w:hanging="180"/>
      </w:pPr>
    </w:lvl>
    <w:lvl w:ilvl="6" w:tplc="0415000F" w:tentative="1">
      <w:start w:val="1"/>
      <w:numFmt w:val="decimal"/>
      <w:lvlText w:val="%7."/>
      <w:lvlJc w:val="left"/>
      <w:pPr>
        <w:ind w:left="5890" w:hanging="360"/>
      </w:pPr>
    </w:lvl>
    <w:lvl w:ilvl="7" w:tplc="04150019" w:tentative="1">
      <w:start w:val="1"/>
      <w:numFmt w:val="lowerLetter"/>
      <w:lvlText w:val="%8."/>
      <w:lvlJc w:val="left"/>
      <w:pPr>
        <w:ind w:left="6610" w:hanging="360"/>
      </w:pPr>
    </w:lvl>
    <w:lvl w:ilvl="8" w:tplc="0415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5" w15:restartNumberingAfterBreak="0">
    <w:nsid w:val="0FC236D4"/>
    <w:multiLevelType w:val="hybridMultilevel"/>
    <w:tmpl w:val="543CD8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3446D5"/>
    <w:multiLevelType w:val="hybridMultilevel"/>
    <w:tmpl w:val="A43C1C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AD788E"/>
    <w:multiLevelType w:val="hybridMultilevel"/>
    <w:tmpl w:val="43AEEF2E"/>
    <w:lvl w:ilvl="0" w:tplc="04150017">
      <w:start w:val="1"/>
      <w:numFmt w:val="lowerLetter"/>
      <w:lvlText w:val="%1)"/>
      <w:lvlJc w:val="left"/>
      <w:pPr>
        <w:ind w:left="1570" w:hanging="360"/>
      </w:pPr>
    </w:lvl>
    <w:lvl w:ilvl="1" w:tplc="04150019" w:tentative="1">
      <w:start w:val="1"/>
      <w:numFmt w:val="lowerLetter"/>
      <w:lvlText w:val="%2."/>
      <w:lvlJc w:val="left"/>
      <w:pPr>
        <w:ind w:left="2290" w:hanging="360"/>
      </w:pPr>
    </w:lvl>
    <w:lvl w:ilvl="2" w:tplc="0415001B" w:tentative="1">
      <w:start w:val="1"/>
      <w:numFmt w:val="lowerRoman"/>
      <w:lvlText w:val="%3."/>
      <w:lvlJc w:val="right"/>
      <w:pPr>
        <w:ind w:left="3010" w:hanging="180"/>
      </w:pPr>
    </w:lvl>
    <w:lvl w:ilvl="3" w:tplc="0415000F" w:tentative="1">
      <w:start w:val="1"/>
      <w:numFmt w:val="decimal"/>
      <w:lvlText w:val="%4."/>
      <w:lvlJc w:val="left"/>
      <w:pPr>
        <w:ind w:left="3730" w:hanging="360"/>
      </w:pPr>
    </w:lvl>
    <w:lvl w:ilvl="4" w:tplc="04150019" w:tentative="1">
      <w:start w:val="1"/>
      <w:numFmt w:val="lowerLetter"/>
      <w:lvlText w:val="%5."/>
      <w:lvlJc w:val="left"/>
      <w:pPr>
        <w:ind w:left="4450" w:hanging="360"/>
      </w:pPr>
    </w:lvl>
    <w:lvl w:ilvl="5" w:tplc="0415001B" w:tentative="1">
      <w:start w:val="1"/>
      <w:numFmt w:val="lowerRoman"/>
      <w:lvlText w:val="%6."/>
      <w:lvlJc w:val="right"/>
      <w:pPr>
        <w:ind w:left="5170" w:hanging="180"/>
      </w:pPr>
    </w:lvl>
    <w:lvl w:ilvl="6" w:tplc="0415000F" w:tentative="1">
      <w:start w:val="1"/>
      <w:numFmt w:val="decimal"/>
      <w:lvlText w:val="%7."/>
      <w:lvlJc w:val="left"/>
      <w:pPr>
        <w:ind w:left="5890" w:hanging="360"/>
      </w:pPr>
    </w:lvl>
    <w:lvl w:ilvl="7" w:tplc="04150019" w:tentative="1">
      <w:start w:val="1"/>
      <w:numFmt w:val="lowerLetter"/>
      <w:lvlText w:val="%8."/>
      <w:lvlJc w:val="left"/>
      <w:pPr>
        <w:ind w:left="6610" w:hanging="360"/>
      </w:pPr>
    </w:lvl>
    <w:lvl w:ilvl="8" w:tplc="0415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8" w15:restartNumberingAfterBreak="0">
    <w:nsid w:val="131A7984"/>
    <w:multiLevelType w:val="hybridMultilevel"/>
    <w:tmpl w:val="7BE0AB34"/>
    <w:lvl w:ilvl="0" w:tplc="536CC956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13A7234B"/>
    <w:multiLevelType w:val="multilevel"/>
    <w:tmpl w:val="61DC93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FC4FC8"/>
    <w:multiLevelType w:val="multilevel"/>
    <w:tmpl w:val="CA802230"/>
    <w:lvl w:ilvl="0">
      <w:start w:val="1"/>
      <w:numFmt w:val="decimal"/>
      <w:lvlText w:val="%1)"/>
      <w:lvlJc w:val="left"/>
      <w:pPr>
        <w:ind w:left="720" w:hanging="360"/>
      </w:pPr>
      <w:rPr>
        <w:rFonts w:ascii="Arial" w:hAnsi="Arial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42622D8"/>
    <w:multiLevelType w:val="hybridMultilevel"/>
    <w:tmpl w:val="73F0398A"/>
    <w:lvl w:ilvl="0" w:tplc="EDF09B6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4565BEE"/>
    <w:multiLevelType w:val="hybridMultilevel"/>
    <w:tmpl w:val="19AE6B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907E5B"/>
    <w:multiLevelType w:val="hybridMultilevel"/>
    <w:tmpl w:val="FAA8BDB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1640526E"/>
    <w:multiLevelType w:val="hybridMultilevel"/>
    <w:tmpl w:val="0FE8B76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189A0070"/>
    <w:multiLevelType w:val="hybridMultilevel"/>
    <w:tmpl w:val="A426AD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127819"/>
    <w:multiLevelType w:val="multilevel"/>
    <w:tmpl w:val="4E88152E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decimal"/>
      <w:lvlText w:val="%2)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19F76119"/>
    <w:multiLevelType w:val="hybridMultilevel"/>
    <w:tmpl w:val="870E9AEA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1BE72E28"/>
    <w:multiLevelType w:val="multilevel"/>
    <w:tmpl w:val="EE6C2806"/>
    <w:lvl w:ilvl="0">
      <w:start w:val="1"/>
      <w:numFmt w:val="lowerLetter"/>
      <w:lvlText w:val="%1)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1E457E5C"/>
    <w:multiLevelType w:val="multilevel"/>
    <w:tmpl w:val="A7C48A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2413D11"/>
    <w:multiLevelType w:val="hybridMultilevel"/>
    <w:tmpl w:val="D714BE5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4352D75"/>
    <w:multiLevelType w:val="hybridMultilevel"/>
    <w:tmpl w:val="197E6C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4C96614"/>
    <w:multiLevelType w:val="hybridMultilevel"/>
    <w:tmpl w:val="D610A81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4F32E2F"/>
    <w:multiLevelType w:val="hybridMultilevel"/>
    <w:tmpl w:val="15E68B6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5AE4A90"/>
    <w:multiLevelType w:val="multilevel"/>
    <w:tmpl w:val="74C64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1351C7"/>
    <w:multiLevelType w:val="multilevel"/>
    <w:tmpl w:val="10BA0EBE"/>
    <w:lvl w:ilvl="0">
      <w:start w:val="1"/>
      <w:numFmt w:val="decimal"/>
      <w:lvlText w:val="%1)"/>
      <w:lvlJc w:val="left"/>
      <w:pPr>
        <w:ind w:left="720" w:hanging="360"/>
      </w:pPr>
      <w:rPr>
        <w:rFonts w:ascii="Arial" w:hAnsi="Arial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6F36F4C"/>
    <w:multiLevelType w:val="hybridMultilevel"/>
    <w:tmpl w:val="D5582D92"/>
    <w:lvl w:ilvl="0" w:tplc="F99EEA2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27040348"/>
    <w:multiLevelType w:val="multilevel"/>
    <w:tmpl w:val="283E4D5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7104022"/>
    <w:multiLevelType w:val="multilevel"/>
    <w:tmpl w:val="28FEEF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abstractNum w:abstractNumId="39" w15:restartNumberingAfterBreak="0">
    <w:nsid w:val="278C6A0B"/>
    <w:multiLevelType w:val="multilevel"/>
    <w:tmpl w:val="FFEA8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8B618F8"/>
    <w:multiLevelType w:val="multilevel"/>
    <w:tmpl w:val="40F0A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9F13452"/>
    <w:multiLevelType w:val="multilevel"/>
    <w:tmpl w:val="C2D4D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AAD61AF"/>
    <w:multiLevelType w:val="multilevel"/>
    <w:tmpl w:val="744AE08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CA8677E"/>
    <w:multiLevelType w:val="multilevel"/>
    <w:tmpl w:val="203609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CAE5D2C"/>
    <w:multiLevelType w:val="multilevel"/>
    <w:tmpl w:val="4E8828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DD16E4E"/>
    <w:multiLevelType w:val="multilevel"/>
    <w:tmpl w:val="D110F6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E0F2BEA"/>
    <w:multiLevelType w:val="multilevel"/>
    <w:tmpl w:val="CD06FC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abstractNum w:abstractNumId="47" w15:restartNumberingAfterBreak="0">
    <w:nsid w:val="2FF92DE7"/>
    <w:multiLevelType w:val="hybridMultilevel"/>
    <w:tmpl w:val="492EDB2C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8" w15:restartNumberingAfterBreak="0">
    <w:nsid w:val="30DF2897"/>
    <w:multiLevelType w:val="multilevel"/>
    <w:tmpl w:val="BF7457C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  <w:rPr>
        <w:rFonts w:ascii="Arial" w:eastAsia="Calibri" w:hAnsi="Arial" w:cs="Arial"/>
      </w:rPr>
    </w:lvl>
    <w:lvl w:ilvl="2">
      <w:start w:val="1"/>
      <w:numFmt w:val="decimal"/>
      <w:lvlText w:val="%3)"/>
      <w:lvlJc w:val="left"/>
      <w:pPr>
        <w:ind w:left="3060" w:hanging="36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30E206E8"/>
    <w:multiLevelType w:val="hybridMultilevel"/>
    <w:tmpl w:val="FAA8BDB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0" w15:restartNumberingAfterBreak="0">
    <w:nsid w:val="3330041F"/>
    <w:multiLevelType w:val="multilevel"/>
    <w:tmpl w:val="9B3269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34809D8"/>
    <w:multiLevelType w:val="hybridMultilevel"/>
    <w:tmpl w:val="9ED28F3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33A278E9"/>
    <w:multiLevelType w:val="multilevel"/>
    <w:tmpl w:val="AF5CE8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4316D7F"/>
    <w:multiLevelType w:val="hybridMultilevel"/>
    <w:tmpl w:val="FCA28F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4" w15:restartNumberingAfterBreak="0">
    <w:nsid w:val="344C01CA"/>
    <w:multiLevelType w:val="hybridMultilevel"/>
    <w:tmpl w:val="8492664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5" w15:restartNumberingAfterBreak="0">
    <w:nsid w:val="347644F0"/>
    <w:multiLevelType w:val="multilevel"/>
    <w:tmpl w:val="BF7457C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  <w:rPr>
        <w:rFonts w:ascii="Arial" w:eastAsia="Calibri" w:hAnsi="Arial" w:cs="Arial"/>
      </w:rPr>
    </w:lvl>
    <w:lvl w:ilvl="2">
      <w:start w:val="1"/>
      <w:numFmt w:val="decimal"/>
      <w:lvlText w:val="%3)"/>
      <w:lvlJc w:val="left"/>
      <w:pPr>
        <w:ind w:left="3060" w:hanging="36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3782360B"/>
    <w:multiLevelType w:val="hybridMultilevel"/>
    <w:tmpl w:val="8D70AE0C"/>
    <w:lvl w:ilvl="0" w:tplc="B19E893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7" w15:restartNumberingAfterBreak="0">
    <w:nsid w:val="37D22C4E"/>
    <w:multiLevelType w:val="hybridMultilevel"/>
    <w:tmpl w:val="E876BBAA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8" w15:restartNumberingAfterBreak="0">
    <w:nsid w:val="38B93EA8"/>
    <w:multiLevelType w:val="multilevel"/>
    <w:tmpl w:val="087852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  <w:pPr>
        <w:ind w:left="0" w:firstLine="0"/>
      </w:pPr>
    </w:lvl>
    <w:lvl w:ilvl="2">
      <w:start w:val="1"/>
      <w:numFmt w:val="none"/>
      <w:lvlText w:val="%3"/>
      <w:lvlJc w:val="left"/>
      <w:pPr>
        <w:ind w:left="0" w:firstLine="0"/>
      </w:pPr>
    </w:lvl>
    <w:lvl w:ilvl="3">
      <w:start w:val="1"/>
      <w:numFmt w:val="none"/>
      <w:lvlText w:val="%4"/>
      <w:lvlJc w:val="left"/>
      <w:pPr>
        <w:ind w:left="0" w:firstLine="0"/>
      </w:pPr>
    </w:lvl>
    <w:lvl w:ilvl="4">
      <w:start w:val="1"/>
      <w:numFmt w:val="none"/>
      <w:lvlText w:val="%5"/>
      <w:lvlJc w:val="left"/>
      <w:pPr>
        <w:ind w:left="0" w:firstLine="0"/>
      </w:pPr>
    </w:lvl>
    <w:lvl w:ilvl="5">
      <w:start w:val="1"/>
      <w:numFmt w:val="none"/>
      <w:lvlText w:val="%6"/>
      <w:lvlJc w:val="left"/>
      <w:pPr>
        <w:ind w:left="0" w:firstLine="0"/>
      </w:pPr>
    </w:lvl>
    <w:lvl w:ilvl="6">
      <w:start w:val="1"/>
      <w:numFmt w:val="none"/>
      <w:lvlText w:val="%7"/>
      <w:lvlJc w:val="left"/>
      <w:pPr>
        <w:ind w:left="0" w:firstLine="0"/>
      </w:pPr>
    </w:lvl>
    <w:lvl w:ilvl="7">
      <w:start w:val="1"/>
      <w:numFmt w:val="none"/>
      <w:lvlText w:val="%8"/>
      <w:lvlJc w:val="left"/>
      <w:pPr>
        <w:ind w:left="0" w:firstLine="0"/>
      </w:pPr>
    </w:lvl>
    <w:lvl w:ilvl="8">
      <w:start w:val="1"/>
      <w:numFmt w:val="none"/>
      <w:lvlText w:val="%9"/>
      <w:lvlJc w:val="left"/>
      <w:pPr>
        <w:ind w:left="0" w:firstLine="0"/>
      </w:pPr>
    </w:lvl>
  </w:abstractNum>
  <w:abstractNum w:abstractNumId="59" w15:restartNumberingAfterBreak="0">
    <w:nsid w:val="38D5145E"/>
    <w:multiLevelType w:val="multilevel"/>
    <w:tmpl w:val="3344352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8F960A3"/>
    <w:multiLevelType w:val="multilevel"/>
    <w:tmpl w:val="25F8233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AE5178C"/>
    <w:multiLevelType w:val="hybridMultilevel"/>
    <w:tmpl w:val="0AE8AB0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2" w15:restartNumberingAfterBreak="0">
    <w:nsid w:val="3B876FEB"/>
    <w:multiLevelType w:val="multilevel"/>
    <w:tmpl w:val="D65C27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788" w:hanging="708"/>
      </w:pPr>
    </w:lvl>
    <w:lvl w:ilvl="2">
      <w:start w:val="1"/>
      <w:numFmt w:val="lowerLetter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BDE6954"/>
    <w:multiLevelType w:val="hybridMultilevel"/>
    <w:tmpl w:val="62E4255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3C6248BB"/>
    <w:multiLevelType w:val="multilevel"/>
    <w:tmpl w:val="057CE9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FEB4FF3"/>
    <w:multiLevelType w:val="hybridMultilevel"/>
    <w:tmpl w:val="DB5A8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FF00EE6"/>
    <w:multiLevelType w:val="hybridMultilevel"/>
    <w:tmpl w:val="BA84F794"/>
    <w:lvl w:ilvl="0" w:tplc="6F8481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24B73B4"/>
    <w:multiLevelType w:val="multilevel"/>
    <w:tmpl w:val="36C8FE8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2A2061D"/>
    <w:multiLevelType w:val="hybridMultilevel"/>
    <w:tmpl w:val="6BFE8F9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44D314EC"/>
    <w:multiLevelType w:val="hybridMultilevel"/>
    <w:tmpl w:val="9592AAEC"/>
    <w:lvl w:ilvl="0" w:tplc="7F5EA10A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0" w15:restartNumberingAfterBreak="0">
    <w:nsid w:val="457B3A63"/>
    <w:multiLevelType w:val="hybridMultilevel"/>
    <w:tmpl w:val="3BEC48A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1" w15:restartNumberingAfterBreak="0">
    <w:nsid w:val="45B03984"/>
    <w:multiLevelType w:val="hybridMultilevel"/>
    <w:tmpl w:val="63BC90EC"/>
    <w:lvl w:ilvl="0" w:tplc="04150011">
      <w:start w:val="1"/>
      <w:numFmt w:val="decimal"/>
      <w:lvlText w:val="%1)"/>
      <w:lvlJc w:val="left"/>
      <w:pPr>
        <w:ind w:left="861" w:hanging="360"/>
      </w:pPr>
    </w:lvl>
    <w:lvl w:ilvl="1" w:tplc="04150019" w:tentative="1">
      <w:start w:val="1"/>
      <w:numFmt w:val="lowerLetter"/>
      <w:lvlText w:val="%2."/>
      <w:lvlJc w:val="left"/>
      <w:pPr>
        <w:ind w:left="1581" w:hanging="360"/>
      </w:pPr>
    </w:lvl>
    <w:lvl w:ilvl="2" w:tplc="0415001B" w:tentative="1">
      <w:start w:val="1"/>
      <w:numFmt w:val="lowerRoman"/>
      <w:lvlText w:val="%3."/>
      <w:lvlJc w:val="right"/>
      <w:pPr>
        <w:ind w:left="2301" w:hanging="180"/>
      </w:pPr>
    </w:lvl>
    <w:lvl w:ilvl="3" w:tplc="0415000F" w:tentative="1">
      <w:start w:val="1"/>
      <w:numFmt w:val="decimal"/>
      <w:lvlText w:val="%4."/>
      <w:lvlJc w:val="left"/>
      <w:pPr>
        <w:ind w:left="3021" w:hanging="360"/>
      </w:pPr>
    </w:lvl>
    <w:lvl w:ilvl="4" w:tplc="04150019" w:tentative="1">
      <w:start w:val="1"/>
      <w:numFmt w:val="lowerLetter"/>
      <w:lvlText w:val="%5."/>
      <w:lvlJc w:val="left"/>
      <w:pPr>
        <w:ind w:left="3741" w:hanging="360"/>
      </w:pPr>
    </w:lvl>
    <w:lvl w:ilvl="5" w:tplc="0415001B" w:tentative="1">
      <w:start w:val="1"/>
      <w:numFmt w:val="lowerRoman"/>
      <w:lvlText w:val="%6."/>
      <w:lvlJc w:val="right"/>
      <w:pPr>
        <w:ind w:left="4461" w:hanging="180"/>
      </w:pPr>
    </w:lvl>
    <w:lvl w:ilvl="6" w:tplc="0415000F" w:tentative="1">
      <w:start w:val="1"/>
      <w:numFmt w:val="decimal"/>
      <w:lvlText w:val="%7."/>
      <w:lvlJc w:val="left"/>
      <w:pPr>
        <w:ind w:left="5181" w:hanging="360"/>
      </w:pPr>
    </w:lvl>
    <w:lvl w:ilvl="7" w:tplc="04150019" w:tentative="1">
      <w:start w:val="1"/>
      <w:numFmt w:val="lowerLetter"/>
      <w:lvlText w:val="%8."/>
      <w:lvlJc w:val="left"/>
      <w:pPr>
        <w:ind w:left="5901" w:hanging="360"/>
      </w:pPr>
    </w:lvl>
    <w:lvl w:ilvl="8" w:tplc="0415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72" w15:restartNumberingAfterBreak="0">
    <w:nsid w:val="45C90480"/>
    <w:multiLevelType w:val="hybridMultilevel"/>
    <w:tmpl w:val="91E68BE4"/>
    <w:lvl w:ilvl="0" w:tplc="04150017">
      <w:start w:val="1"/>
      <w:numFmt w:val="lowerLetter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3" w15:restartNumberingAfterBreak="0">
    <w:nsid w:val="46E45816"/>
    <w:multiLevelType w:val="multilevel"/>
    <w:tmpl w:val="3690A406"/>
    <w:lvl w:ilvl="0">
      <w:start w:val="1"/>
      <w:numFmt w:val="decimal"/>
      <w:lvlText w:val="%1)"/>
      <w:lvlJc w:val="left"/>
      <w:pPr>
        <w:ind w:left="714" w:hanging="360"/>
      </w:pPr>
    </w:lvl>
    <w:lvl w:ilvl="1">
      <w:start w:val="1"/>
      <w:numFmt w:val="lowerLetter"/>
      <w:lvlText w:val="%2."/>
      <w:lvlJc w:val="left"/>
      <w:pPr>
        <w:ind w:left="1434" w:hanging="360"/>
      </w:pPr>
    </w:lvl>
    <w:lvl w:ilvl="2">
      <w:start w:val="1"/>
      <w:numFmt w:val="lowerRoman"/>
      <w:lvlText w:val="%3."/>
      <w:lvlJc w:val="right"/>
      <w:pPr>
        <w:ind w:left="2154" w:hanging="180"/>
      </w:pPr>
    </w:lvl>
    <w:lvl w:ilvl="3">
      <w:start w:val="1"/>
      <w:numFmt w:val="decimal"/>
      <w:lvlText w:val="%4."/>
      <w:lvlJc w:val="left"/>
      <w:pPr>
        <w:ind w:left="2874" w:hanging="360"/>
      </w:pPr>
    </w:lvl>
    <w:lvl w:ilvl="4">
      <w:start w:val="1"/>
      <w:numFmt w:val="lowerLetter"/>
      <w:lvlText w:val="%5."/>
      <w:lvlJc w:val="left"/>
      <w:pPr>
        <w:ind w:left="3594" w:hanging="360"/>
      </w:pPr>
    </w:lvl>
    <w:lvl w:ilvl="5">
      <w:start w:val="1"/>
      <w:numFmt w:val="lowerRoman"/>
      <w:lvlText w:val="%6."/>
      <w:lvlJc w:val="right"/>
      <w:pPr>
        <w:ind w:left="4314" w:hanging="18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74" w15:restartNumberingAfterBreak="0">
    <w:nsid w:val="46FE3DF0"/>
    <w:multiLevelType w:val="hybridMultilevel"/>
    <w:tmpl w:val="AB520BD2"/>
    <w:lvl w:ilvl="0" w:tplc="04150017">
      <w:start w:val="1"/>
      <w:numFmt w:val="lowerLetter"/>
      <w:lvlText w:val="%1)"/>
      <w:lvlJc w:val="left"/>
      <w:pPr>
        <w:ind w:left="2007" w:hanging="360"/>
      </w:pPr>
    </w:lvl>
    <w:lvl w:ilvl="1" w:tplc="04150019" w:tentative="1">
      <w:start w:val="1"/>
      <w:numFmt w:val="lowerLetter"/>
      <w:lvlText w:val="%2."/>
      <w:lvlJc w:val="left"/>
      <w:pPr>
        <w:ind w:left="2727" w:hanging="360"/>
      </w:pPr>
    </w:lvl>
    <w:lvl w:ilvl="2" w:tplc="0415001B" w:tentative="1">
      <w:start w:val="1"/>
      <w:numFmt w:val="lowerRoman"/>
      <w:lvlText w:val="%3."/>
      <w:lvlJc w:val="right"/>
      <w:pPr>
        <w:ind w:left="3447" w:hanging="180"/>
      </w:pPr>
    </w:lvl>
    <w:lvl w:ilvl="3" w:tplc="0415000F" w:tentative="1">
      <w:start w:val="1"/>
      <w:numFmt w:val="decimal"/>
      <w:lvlText w:val="%4."/>
      <w:lvlJc w:val="left"/>
      <w:pPr>
        <w:ind w:left="4167" w:hanging="360"/>
      </w:pPr>
    </w:lvl>
    <w:lvl w:ilvl="4" w:tplc="04150019" w:tentative="1">
      <w:start w:val="1"/>
      <w:numFmt w:val="lowerLetter"/>
      <w:lvlText w:val="%5."/>
      <w:lvlJc w:val="left"/>
      <w:pPr>
        <w:ind w:left="4887" w:hanging="360"/>
      </w:pPr>
    </w:lvl>
    <w:lvl w:ilvl="5" w:tplc="0415001B" w:tentative="1">
      <w:start w:val="1"/>
      <w:numFmt w:val="lowerRoman"/>
      <w:lvlText w:val="%6."/>
      <w:lvlJc w:val="right"/>
      <w:pPr>
        <w:ind w:left="5607" w:hanging="180"/>
      </w:pPr>
    </w:lvl>
    <w:lvl w:ilvl="6" w:tplc="0415000F" w:tentative="1">
      <w:start w:val="1"/>
      <w:numFmt w:val="decimal"/>
      <w:lvlText w:val="%7."/>
      <w:lvlJc w:val="left"/>
      <w:pPr>
        <w:ind w:left="6327" w:hanging="360"/>
      </w:pPr>
    </w:lvl>
    <w:lvl w:ilvl="7" w:tplc="04150019" w:tentative="1">
      <w:start w:val="1"/>
      <w:numFmt w:val="lowerLetter"/>
      <w:lvlText w:val="%8."/>
      <w:lvlJc w:val="left"/>
      <w:pPr>
        <w:ind w:left="7047" w:hanging="360"/>
      </w:pPr>
    </w:lvl>
    <w:lvl w:ilvl="8" w:tplc="0415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75" w15:restartNumberingAfterBreak="0">
    <w:nsid w:val="4857013F"/>
    <w:multiLevelType w:val="hybridMultilevel"/>
    <w:tmpl w:val="DF08B81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487A3F9E"/>
    <w:multiLevelType w:val="hybridMultilevel"/>
    <w:tmpl w:val="913073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BF537F8"/>
    <w:multiLevelType w:val="multilevel"/>
    <w:tmpl w:val="C12E9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C4075E1"/>
    <w:multiLevelType w:val="multilevel"/>
    <w:tmpl w:val="F6861FDE"/>
    <w:lvl w:ilvl="0">
      <w:start w:val="1"/>
      <w:numFmt w:val="decimal"/>
      <w:lvlText w:val="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9" w15:restartNumberingAfterBreak="0">
    <w:nsid w:val="4D3F2A27"/>
    <w:multiLevelType w:val="hybridMultilevel"/>
    <w:tmpl w:val="BBC2BC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FB10228"/>
    <w:multiLevelType w:val="multilevel"/>
    <w:tmpl w:val="F1665C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216593D"/>
    <w:multiLevelType w:val="multilevel"/>
    <w:tmpl w:val="9BB6107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76" w:hanging="39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22B05F8"/>
    <w:multiLevelType w:val="hybridMultilevel"/>
    <w:tmpl w:val="CA8ABB50"/>
    <w:lvl w:ilvl="0" w:tplc="6FE654E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22D4E2F"/>
    <w:multiLevelType w:val="hybridMultilevel"/>
    <w:tmpl w:val="4A82B4C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4" w15:restartNumberingAfterBreak="0">
    <w:nsid w:val="528E5057"/>
    <w:multiLevelType w:val="hybridMultilevel"/>
    <w:tmpl w:val="DB8E553C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5" w15:restartNumberingAfterBreak="0">
    <w:nsid w:val="52B36D23"/>
    <w:multiLevelType w:val="multilevel"/>
    <w:tmpl w:val="6568A40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53C8562E"/>
    <w:multiLevelType w:val="hybridMultilevel"/>
    <w:tmpl w:val="6F825772"/>
    <w:lvl w:ilvl="0" w:tplc="233ABB8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4BD2D01"/>
    <w:multiLevelType w:val="hybridMultilevel"/>
    <w:tmpl w:val="5D8EAB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4FB58A5"/>
    <w:multiLevelType w:val="hybridMultilevel"/>
    <w:tmpl w:val="2EE0AE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5074066"/>
    <w:multiLevelType w:val="hybridMultilevel"/>
    <w:tmpl w:val="31C842D2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0" w15:restartNumberingAfterBreak="0">
    <w:nsid w:val="55CB04C2"/>
    <w:multiLevelType w:val="multilevel"/>
    <w:tmpl w:val="8D709A6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5D6345D"/>
    <w:multiLevelType w:val="multilevel"/>
    <w:tmpl w:val="FF3A1A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81C6BF6"/>
    <w:multiLevelType w:val="hybridMultilevel"/>
    <w:tmpl w:val="C2C0B1AA"/>
    <w:lvl w:ilvl="0" w:tplc="7BEC892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3" w15:restartNumberingAfterBreak="0">
    <w:nsid w:val="5A5F3929"/>
    <w:multiLevelType w:val="hybridMultilevel"/>
    <w:tmpl w:val="E96ECB60"/>
    <w:lvl w:ilvl="0" w:tplc="AA8EB3A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AFD767B"/>
    <w:multiLevelType w:val="multilevel"/>
    <w:tmpl w:val="BF7457C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  <w:rPr>
        <w:rFonts w:ascii="Arial" w:eastAsia="Calibri" w:hAnsi="Arial" w:cs="Arial"/>
      </w:rPr>
    </w:lvl>
    <w:lvl w:ilvl="2">
      <w:start w:val="1"/>
      <w:numFmt w:val="decimal"/>
      <w:lvlText w:val="%3)"/>
      <w:lvlJc w:val="left"/>
      <w:pPr>
        <w:ind w:left="3060" w:hanging="36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5" w15:restartNumberingAfterBreak="0">
    <w:nsid w:val="5B367988"/>
    <w:multiLevelType w:val="hybridMultilevel"/>
    <w:tmpl w:val="70F499E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6" w15:restartNumberingAfterBreak="0">
    <w:nsid w:val="5B9112E5"/>
    <w:multiLevelType w:val="multilevel"/>
    <w:tmpl w:val="23140D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C12760D"/>
    <w:multiLevelType w:val="hybridMultilevel"/>
    <w:tmpl w:val="6D5E25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5C476452"/>
    <w:multiLevelType w:val="multilevel"/>
    <w:tmpl w:val="BE963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788" w:hanging="708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CD113CC"/>
    <w:multiLevelType w:val="multilevel"/>
    <w:tmpl w:val="51A6C81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12" w:hanging="43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5D223694"/>
    <w:multiLevelType w:val="hybridMultilevel"/>
    <w:tmpl w:val="F4B69B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D484FED"/>
    <w:multiLevelType w:val="multilevel"/>
    <w:tmpl w:val="F15E53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01848D8"/>
    <w:multiLevelType w:val="multilevel"/>
    <w:tmpl w:val="B7F0EC28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3" w15:restartNumberingAfterBreak="0">
    <w:nsid w:val="60AA2200"/>
    <w:multiLevelType w:val="multilevel"/>
    <w:tmpl w:val="1F30F78A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4" w15:restartNumberingAfterBreak="0">
    <w:nsid w:val="60DD38F6"/>
    <w:multiLevelType w:val="hybridMultilevel"/>
    <w:tmpl w:val="E080308E"/>
    <w:lvl w:ilvl="0" w:tplc="63041C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618F0105"/>
    <w:multiLevelType w:val="hybridMultilevel"/>
    <w:tmpl w:val="85269E00"/>
    <w:lvl w:ilvl="0" w:tplc="04150011">
      <w:start w:val="1"/>
      <w:numFmt w:val="decimal"/>
      <w:lvlText w:val="%1)"/>
      <w:lvlJc w:val="left"/>
      <w:pPr>
        <w:ind w:left="1003" w:hanging="360"/>
      </w:p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06" w15:restartNumberingAfterBreak="0">
    <w:nsid w:val="63F752E6"/>
    <w:multiLevelType w:val="hybridMultilevel"/>
    <w:tmpl w:val="AAC0F128"/>
    <w:lvl w:ilvl="0" w:tplc="F92EFB4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7" w15:restartNumberingAfterBreak="0">
    <w:nsid w:val="6484735B"/>
    <w:multiLevelType w:val="multilevel"/>
    <w:tmpl w:val="76E46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5B05A08"/>
    <w:multiLevelType w:val="multilevel"/>
    <w:tmpl w:val="F6861FDE"/>
    <w:lvl w:ilvl="0">
      <w:start w:val="1"/>
      <w:numFmt w:val="decimal"/>
      <w:lvlText w:val="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9" w15:restartNumberingAfterBreak="0">
    <w:nsid w:val="65CB7836"/>
    <w:multiLevelType w:val="multilevel"/>
    <w:tmpl w:val="02BE85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77D7258"/>
    <w:multiLevelType w:val="multilevel"/>
    <w:tmpl w:val="E7CAAD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76" w:hanging="39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9553C2F"/>
    <w:multiLevelType w:val="multilevel"/>
    <w:tmpl w:val="27C870E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9E0744C"/>
    <w:multiLevelType w:val="multilevel"/>
    <w:tmpl w:val="C1CC4CF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  <w:rPr>
        <w:rFonts w:ascii="Arial" w:eastAsia="Calibri" w:hAnsi="Arial" w:cs="Arial"/>
      </w:rPr>
    </w:lvl>
    <w:lvl w:ilvl="2">
      <w:start w:val="1"/>
      <w:numFmt w:val="decimal"/>
      <w:lvlText w:val="%3)"/>
      <w:lvlJc w:val="left"/>
      <w:pPr>
        <w:ind w:left="3060" w:hanging="360"/>
      </w:pPr>
      <w:rPr>
        <w:rFonts w:ascii="Arial" w:hAnsi="Arial" w:cs="Times New Roman" w:hint="default"/>
        <w:sz w:val="24"/>
      </w:r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3" w15:restartNumberingAfterBreak="0">
    <w:nsid w:val="69E82B31"/>
    <w:multiLevelType w:val="multilevel"/>
    <w:tmpl w:val="82ACA1FC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decimal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6BFD048C"/>
    <w:multiLevelType w:val="multilevel"/>
    <w:tmpl w:val="47641F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CD16309"/>
    <w:multiLevelType w:val="hybridMultilevel"/>
    <w:tmpl w:val="4BCEB486"/>
    <w:lvl w:ilvl="0" w:tplc="04150017">
      <w:start w:val="1"/>
      <w:numFmt w:val="lowerLetter"/>
      <w:lvlText w:val="%1)"/>
      <w:lvlJc w:val="left"/>
      <w:pPr>
        <w:ind w:left="2988" w:hanging="360"/>
      </w:pPr>
    </w:lvl>
    <w:lvl w:ilvl="1" w:tplc="04150019" w:tentative="1">
      <w:start w:val="1"/>
      <w:numFmt w:val="lowerLetter"/>
      <w:lvlText w:val="%2."/>
      <w:lvlJc w:val="left"/>
      <w:pPr>
        <w:ind w:left="3708" w:hanging="360"/>
      </w:pPr>
    </w:lvl>
    <w:lvl w:ilvl="2" w:tplc="0415001B" w:tentative="1">
      <w:start w:val="1"/>
      <w:numFmt w:val="lowerRoman"/>
      <w:lvlText w:val="%3."/>
      <w:lvlJc w:val="right"/>
      <w:pPr>
        <w:ind w:left="4428" w:hanging="180"/>
      </w:pPr>
    </w:lvl>
    <w:lvl w:ilvl="3" w:tplc="0415000F" w:tentative="1">
      <w:start w:val="1"/>
      <w:numFmt w:val="decimal"/>
      <w:lvlText w:val="%4."/>
      <w:lvlJc w:val="left"/>
      <w:pPr>
        <w:ind w:left="5148" w:hanging="360"/>
      </w:pPr>
    </w:lvl>
    <w:lvl w:ilvl="4" w:tplc="04150019" w:tentative="1">
      <w:start w:val="1"/>
      <w:numFmt w:val="lowerLetter"/>
      <w:lvlText w:val="%5."/>
      <w:lvlJc w:val="left"/>
      <w:pPr>
        <w:ind w:left="5868" w:hanging="360"/>
      </w:pPr>
    </w:lvl>
    <w:lvl w:ilvl="5" w:tplc="0415001B" w:tentative="1">
      <w:start w:val="1"/>
      <w:numFmt w:val="lowerRoman"/>
      <w:lvlText w:val="%6."/>
      <w:lvlJc w:val="right"/>
      <w:pPr>
        <w:ind w:left="6588" w:hanging="180"/>
      </w:pPr>
    </w:lvl>
    <w:lvl w:ilvl="6" w:tplc="0415000F" w:tentative="1">
      <w:start w:val="1"/>
      <w:numFmt w:val="decimal"/>
      <w:lvlText w:val="%7."/>
      <w:lvlJc w:val="left"/>
      <w:pPr>
        <w:ind w:left="7308" w:hanging="360"/>
      </w:pPr>
    </w:lvl>
    <w:lvl w:ilvl="7" w:tplc="04150019" w:tentative="1">
      <w:start w:val="1"/>
      <w:numFmt w:val="lowerLetter"/>
      <w:lvlText w:val="%8."/>
      <w:lvlJc w:val="left"/>
      <w:pPr>
        <w:ind w:left="8028" w:hanging="360"/>
      </w:pPr>
    </w:lvl>
    <w:lvl w:ilvl="8" w:tplc="0415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116" w15:restartNumberingAfterBreak="0">
    <w:nsid w:val="6E882330"/>
    <w:multiLevelType w:val="multilevel"/>
    <w:tmpl w:val="636EECB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F530ECA"/>
    <w:multiLevelType w:val="multilevel"/>
    <w:tmpl w:val="22DCC8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0CE6129"/>
    <w:multiLevelType w:val="hybridMultilevel"/>
    <w:tmpl w:val="6884FCA2"/>
    <w:lvl w:ilvl="0" w:tplc="FDDEED20">
      <w:start w:val="1"/>
      <w:numFmt w:val="lowerLetter"/>
      <w:lvlText w:val="%1)"/>
      <w:lvlJc w:val="left"/>
      <w:pPr>
        <w:ind w:left="1836" w:hanging="360"/>
      </w:pPr>
    </w:lvl>
    <w:lvl w:ilvl="1" w:tplc="04150019">
      <w:start w:val="1"/>
      <w:numFmt w:val="lowerLetter"/>
      <w:lvlText w:val="%2."/>
      <w:lvlJc w:val="left"/>
      <w:pPr>
        <w:ind w:left="2556" w:hanging="360"/>
      </w:pPr>
    </w:lvl>
    <w:lvl w:ilvl="2" w:tplc="0415001B">
      <w:start w:val="1"/>
      <w:numFmt w:val="lowerRoman"/>
      <w:lvlText w:val="%3."/>
      <w:lvlJc w:val="right"/>
      <w:pPr>
        <w:ind w:left="3276" w:hanging="180"/>
      </w:pPr>
    </w:lvl>
    <w:lvl w:ilvl="3" w:tplc="0415000F">
      <w:start w:val="1"/>
      <w:numFmt w:val="decimal"/>
      <w:lvlText w:val="%4."/>
      <w:lvlJc w:val="left"/>
      <w:pPr>
        <w:ind w:left="3996" w:hanging="360"/>
      </w:pPr>
    </w:lvl>
    <w:lvl w:ilvl="4" w:tplc="04150019">
      <w:start w:val="1"/>
      <w:numFmt w:val="lowerLetter"/>
      <w:lvlText w:val="%5."/>
      <w:lvlJc w:val="left"/>
      <w:pPr>
        <w:ind w:left="4716" w:hanging="360"/>
      </w:pPr>
    </w:lvl>
    <w:lvl w:ilvl="5" w:tplc="0415001B">
      <w:start w:val="1"/>
      <w:numFmt w:val="lowerRoman"/>
      <w:lvlText w:val="%6."/>
      <w:lvlJc w:val="right"/>
      <w:pPr>
        <w:ind w:left="5436" w:hanging="180"/>
      </w:pPr>
    </w:lvl>
    <w:lvl w:ilvl="6" w:tplc="0415000F">
      <w:start w:val="1"/>
      <w:numFmt w:val="decimal"/>
      <w:lvlText w:val="%7."/>
      <w:lvlJc w:val="left"/>
      <w:pPr>
        <w:ind w:left="6156" w:hanging="360"/>
      </w:pPr>
    </w:lvl>
    <w:lvl w:ilvl="7" w:tplc="04150019">
      <w:start w:val="1"/>
      <w:numFmt w:val="lowerLetter"/>
      <w:lvlText w:val="%8."/>
      <w:lvlJc w:val="left"/>
      <w:pPr>
        <w:ind w:left="6876" w:hanging="360"/>
      </w:pPr>
    </w:lvl>
    <w:lvl w:ilvl="8" w:tplc="0415001B">
      <w:start w:val="1"/>
      <w:numFmt w:val="lowerRoman"/>
      <w:lvlText w:val="%9."/>
      <w:lvlJc w:val="right"/>
      <w:pPr>
        <w:ind w:left="7596" w:hanging="180"/>
      </w:pPr>
    </w:lvl>
  </w:abstractNum>
  <w:abstractNum w:abstractNumId="119" w15:restartNumberingAfterBreak="0">
    <w:nsid w:val="70E72923"/>
    <w:multiLevelType w:val="hybridMultilevel"/>
    <w:tmpl w:val="F2949924"/>
    <w:lvl w:ilvl="0" w:tplc="1B1ED0C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0" w15:restartNumberingAfterBreak="0">
    <w:nsid w:val="722429EF"/>
    <w:multiLevelType w:val="hybridMultilevel"/>
    <w:tmpl w:val="73F0398A"/>
    <w:lvl w:ilvl="0" w:tplc="EDF09B6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722E0D16"/>
    <w:multiLevelType w:val="hybridMultilevel"/>
    <w:tmpl w:val="89701CF0"/>
    <w:lvl w:ilvl="0" w:tplc="04150017">
      <w:start w:val="1"/>
      <w:numFmt w:val="lowerLetter"/>
      <w:lvlText w:val="%1)"/>
      <w:lvlJc w:val="left"/>
      <w:pPr>
        <w:ind w:left="1723" w:hanging="360"/>
      </w:pPr>
    </w:lvl>
    <w:lvl w:ilvl="1" w:tplc="04150019" w:tentative="1">
      <w:start w:val="1"/>
      <w:numFmt w:val="lowerLetter"/>
      <w:lvlText w:val="%2."/>
      <w:lvlJc w:val="left"/>
      <w:pPr>
        <w:ind w:left="2443" w:hanging="360"/>
      </w:pPr>
    </w:lvl>
    <w:lvl w:ilvl="2" w:tplc="0415001B" w:tentative="1">
      <w:start w:val="1"/>
      <w:numFmt w:val="lowerRoman"/>
      <w:lvlText w:val="%3."/>
      <w:lvlJc w:val="right"/>
      <w:pPr>
        <w:ind w:left="3163" w:hanging="180"/>
      </w:pPr>
    </w:lvl>
    <w:lvl w:ilvl="3" w:tplc="0415000F" w:tentative="1">
      <w:start w:val="1"/>
      <w:numFmt w:val="decimal"/>
      <w:lvlText w:val="%4."/>
      <w:lvlJc w:val="left"/>
      <w:pPr>
        <w:ind w:left="3883" w:hanging="360"/>
      </w:pPr>
    </w:lvl>
    <w:lvl w:ilvl="4" w:tplc="04150019" w:tentative="1">
      <w:start w:val="1"/>
      <w:numFmt w:val="lowerLetter"/>
      <w:lvlText w:val="%5."/>
      <w:lvlJc w:val="left"/>
      <w:pPr>
        <w:ind w:left="4603" w:hanging="360"/>
      </w:pPr>
    </w:lvl>
    <w:lvl w:ilvl="5" w:tplc="0415001B" w:tentative="1">
      <w:start w:val="1"/>
      <w:numFmt w:val="lowerRoman"/>
      <w:lvlText w:val="%6."/>
      <w:lvlJc w:val="right"/>
      <w:pPr>
        <w:ind w:left="5323" w:hanging="180"/>
      </w:pPr>
    </w:lvl>
    <w:lvl w:ilvl="6" w:tplc="0415000F" w:tentative="1">
      <w:start w:val="1"/>
      <w:numFmt w:val="decimal"/>
      <w:lvlText w:val="%7."/>
      <w:lvlJc w:val="left"/>
      <w:pPr>
        <w:ind w:left="6043" w:hanging="360"/>
      </w:pPr>
    </w:lvl>
    <w:lvl w:ilvl="7" w:tplc="04150019" w:tentative="1">
      <w:start w:val="1"/>
      <w:numFmt w:val="lowerLetter"/>
      <w:lvlText w:val="%8."/>
      <w:lvlJc w:val="left"/>
      <w:pPr>
        <w:ind w:left="6763" w:hanging="360"/>
      </w:pPr>
    </w:lvl>
    <w:lvl w:ilvl="8" w:tplc="0415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22" w15:restartNumberingAfterBreak="0">
    <w:nsid w:val="723C269B"/>
    <w:multiLevelType w:val="multilevel"/>
    <w:tmpl w:val="87C61E04"/>
    <w:lvl w:ilvl="0">
      <w:start w:val="1"/>
      <w:numFmt w:val="decimal"/>
      <w:lvlText w:val="%1)"/>
      <w:lvlJc w:val="left"/>
      <w:pPr>
        <w:ind w:left="1146" w:hanging="360"/>
      </w:pPr>
      <w:rPr>
        <w:rFonts w:ascii="Arial" w:hAnsi="Arial"/>
        <w:sz w:val="24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23" w15:restartNumberingAfterBreak="0">
    <w:nsid w:val="72D777D7"/>
    <w:multiLevelType w:val="multilevel"/>
    <w:tmpl w:val="7EFE7714"/>
    <w:lvl w:ilvl="0">
      <w:start w:val="1"/>
      <w:numFmt w:val="decimal"/>
      <w:lvlText w:val="%1)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24" w15:restartNumberingAfterBreak="0">
    <w:nsid w:val="73362A7E"/>
    <w:multiLevelType w:val="multilevel"/>
    <w:tmpl w:val="C04A6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3711957"/>
    <w:multiLevelType w:val="hybridMultilevel"/>
    <w:tmpl w:val="F348A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62A0568"/>
    <w:multiLevelType w:val="multilevel"/>
    <w:tmpl w:val="4E2658D4"/>
    <w:lvl w:ilvl="0">
      <w:start w:val="1"/>
      <w:numFmt w:val="decimal"/>
      <w:lvlText w:val="%1."/>
      <w:lvlJc w:val="left"/>
      <w:pPr>
        <w:ind w:left="1068" w:hanging="708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63C3568"/>
    <w:multiLevelType w:val="hybridMultilevel"/>
    <w:tmpl w:val="E0060392"/>
    <w:lvl w:ilvl="0" w:tplc="79786B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76503915"/>
    <w:multiLevelType w:val="hybridMultilevel"/>
    <w:tmpl w:val="217CE94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9" w15:restartNumberingAfterBreak="0">
    <w:nsid w:val="7658665E"/>
    <w:multiLevelType w:val="hybridMultilevel"/>
    <w:tmpl w:val="F96AE12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0" w15:restartNumberingAfterBreak="0">
    <w:nsid w:val="766B3885"/>
    <w:multiLevelType w:val="multilevel"/>
    <w:tmpl w:val="E91201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76F6005F"/>
    <w:multiLevelType w:val="multilevel"/>
    <w:tmpl w:val="FC063D60"/>
    <w:lvl w:ilvl="0">
      <w:start w:val="1"/>
      <w:numFmt w:val="decimal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2" w15:restartNumberingAfterBreak="0">
    <w:nsid w:val="78BC0B7B"/>
    <w:multiLevelType w:val="hybridMultilevel"/>
    <w:tmpl w:val="477854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8E25442"/>
    <w:multiLevelType w:val="hybridMultilevel"/>
    <w:tmpl w:val="50D0C2D0"/>
    <w:lvl w:ilvl="0" w:tplc="04150017">
      <w:start w:val="1"/>
      <w:numFmt w:val="lowerLetter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4" w15:restartNumberingAfterBreak="0">
    <w:nsid w:val="79615A1F"/>
    <w:multiLevelType w:val="hybridMultilevel"/>
    <w:tmpl w:val="62920C18"/>
    <w:lvl w:ilvl="0" w:tplc="04150017">
      <w:start w:val="1"/>
      <w:numFmt w:val="lowerLetter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5" w15:restartNumberingAfterBreak="0">
    <w:nsid w:val="7B23351A"/>
    <w:multiLevelType w:val="multilevel"/>
    <w:tmpl w:val="BF7457C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  <w:rPr>
        <w:rFonts w:ascii="Arial" w:eastAsia="Calibri" w:hAnsi="Arial" w:cs="Arial"/>
      </w:rPr>
    </w:lvl>
    <w:lvl w:ilvl="2">
      <w:start w:val="1"/>
      <w:numFmt w:val="decimal"/>
      <w:lvlText w:val="%3)"/>
      <w:lvlJc w:val="left"/>
      <w:pPr>
        <w:ind w:left="3060" w:hanging="36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6" w15:restartNumberingAfterBreak="0">
    <w:nsid w:val="7B663CAA"/>
    <w:multiLevelType w:val="hybridMultilevel"/>
    <w:tmpl w:val="45A2D2C6"/>
    <w:lvl w:ilvl="0" w:tplc="50960208">
      <w:start w:val="1"/>
      <w:numFmt w:val="lowerLetter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>
      <w:start w:val="1"/>
      <w:numFmt w:val="decimal"/>
      <w:lvlText w:val="%4."/>
      <w:lvlJc w:val="left"/>
      <w:pPr>
        <w:ind w:left="3371" w:hanging="360"/>
      </w:pPr>
    </w:lvl>
    <w:lvl w:ilvl="4" w:tplc="04150019">
      <w:start w:val="1"/>
      <w:numFmt w:val="lowerLetter"/>
      <w:lvlText w:val="%5."/>
      <w:lvlJc w:val="left"/>
      <w:pPr>
        <w:ind w:left="4091" w:hanging="360"/>
      </w:pPr>
    </w:lvl>
    <w:lvl w:ilvl="5" w:tplc="0415001B">
      <w:start w:val="1"/>
      <w:numFmt w:val="lowerRoman"/>
      <w:lvlText w:val="%6."/>
      <w:lvlJc w:val="right"/>
      <w:pPr>
        <w:ind w:left="4811" w:hanging="180"/>
      </w:pPr>
    </w:lvl>
    <w:lvl w:ilvl="6" w:tplc="0415000F">
      <w:start w:val="1"/>
      <w:numFmt w:val="decimal"/>
      <w:lvlText w:val="%7."/>
      <w:lvlJc w:val="left"/>
      <w:pPr>
        <w:ind w:left="5531" w:hanging="360"/>
      </w:pPr>
    </w:lvl>
    <w:lvl w:ilvl="7" w:tplc="04150019">
      <w:start w:val="1"/>
      <w:numFmt w:val="lowerLetter"/>
      <w:lvlText w:val="%8."/>
      <w:lvlJc w:val="left"/>
      <w:pPr>
        <w:ind w:left="6251" w:hanging="360"/>
      </w:pPr>
    </w:lvl>
    <w:lvl w:ilvl="8" w:tplc="0415001B">
      <w:start w:val="1"/>
      <w:numFmt w:val="lowerRoman"/>
      <w:lvlText w:val="%9."/>
      <w:lvlJc w:val="right"/>
      <w:pPr>
        <w:ind w:left="6971" w:hanging="180"/>
      </w:pPr>
    </w:lvl>
  </w:abstractNum>
  <w:abstractNum w:abstractNumId="137" w15:restartNumberingAfterBreak="0">
    <w:nsid w:val="7BB76F22"/>
    <w:multiLevelType w:val="multilevel"/>
    <w:tmpl w:val="827682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7CA05772"/>
    <w:multiLevelType w:val="hybridMultilevel"/>
    <w:tmpl w:val="8DE89A48"/>
    <w:lvl w:ilvl="0" w:tplc="2E1C65C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7F745FDE"/>
    <w:multiLevelType w:val="multilevel"/>
    <w:tmpl w:val="1FF413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abstractNum w:abstractNumId="140" w15:restartNumberingAfterBreak="0">
    <w:nsid w:val="7F907E76"/>
    <w:multiLevelType w:val="multilevel"/>
    <w:tmpl w:val="98463004"/>
    <w:lvl w:ilvl="0">
      <w:start w:val="1"/>
      <w:numFmt w:val="decimal"/>
      <w:lvlText w:val="%1)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141" w15:restartNumberingAfterBreak="0">
    <w:nsid w:val="7FA8361B"/>
    <w:multiLevelType w:val="multilevel"/>
    <w:tmpl w:val="CF4AE62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7FF94E83"/>
    <w:multiLevelType w:val="multilevel"/>
    <w:tmpl w:val="582AA26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3"/>
  </w:num>
  <w:num w:numId="2">
    <w:abstractNumId w:val="93"/>
  </w:num>
  <w:num w:numId="3">
    <w:abstractNumId w:val="0"/>
  </w:num>
  <w:num w:numId="4">
    <w:abstractNumId w:val="88"/>
  </w:num>
  <w:num w:numId="5">
    <w:abstractNumId w:val="56"/>
  </w:num>
  <w:num w:numId="6">
    <w:abstractNumId w:val="104"/>
  </w:num>
  <w:num w:numId="7">
    <w:abstractNumId w:val="86"/>
  </w:num>
  <w:num w:numId="8">
    <w:abstractNumId w:val="9"/>
  </w:num>
  <w:num w:numId="9">
    <w:abstractNumId w:val="138"/>
  </w:num>
  <w:num w:numId="10">
    <w:abstractNumId w:val="13"/>
  </w:num>
  <w:num w:numId="11">
    <w:abstractNumId w:val="119"/>
  </w:num>
  <w:num w:numId="12">
    <w:abstractNumId w:val="25"/>
  </w:num>
  <w:num w:numId="13">
    <w:abstractNumId w:val="21"/>
  </w:num>
  <w:num w:numId="14">
    <w:abstractNumId w:val="120"/>
  </w:num>
  <w:num w:numId="15">
    <w:abstractNumId w:val="76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6"/>
  </w:num>
  <w:num w:numId="18">
    <w:abstractNumId w:val="22"/>
  </w:num>
  <w:num w:numId="19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7"/>
  </w:num>
  <w:num w:numId="21">
    <w:abstractNumId w:val="27"/>
  </w:num>
  <w:num w:numId="22">
    <w:abstractNumId w:val="54"/>
  </w:num>
  <w:num w:numId="23">
    <w:abstractNumId w:val="33"/>
  </w:num>
  <w:num w:numId="24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4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1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1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65"/>
  </w:num>
  <w:num w:numId="93">
    <w:abstractNumId w:val="30"/>
  </w:num>
  <w:num w:numId="94">
    <w:abstractNumId w:val="15"/>
  </w:num>
  <w:num w:numId="95">
    <w:abstractNumId w:val="71"/>
  </w:num>
  <w:num w:numId="96">
    <w:abstractNumId w:val="10"/>
  </w:num>
  <w:num w:numId="97">
    <w:abstractNumId w:val="47"/>
  </w:num>
  <w:num w:numId="98">
    <w:abstractNumId w:val="132"/>
  </w:num>
  <w:num w:numId="99">
    <w:abstractNumId w:val="68"/>
  </w:num>
  <w:num w:numId="100">
    <w:abstractNumId w:val="17"/>
  </w:num>
  <w:num w:numId="101">
    <w:abstractNumId w:val="72"/>
  </w:num>
  <w:num w:numId="102">
    <w:abstractNumId w:val="14"/>
  </w:num>
  <w:num w:numId="103">
    <w:abstractNumId w:val="53"/>
  </w:num>
  <w:num w:numId="104">
    <w:abstractNumId w:val="48"/>
  </w:num>
  <w:num w:numId="105">
    <w:abstractNumId w:val="23"/>
  </w:num>
  <w:num w:numId="106">
    <w:abstractNumId w:val="49"/>
  </w:num>
  <w:num w:numId="107">
    <w:abstractNumId w:val="105"/>
  </w:num>
  <w:num w:numId="108">
    <w:abstractNumId w:val="55"/>
  </w:num>
  <w:num w:numId="109">
    <w:abstractNumId w:val="51"/>
  </w:num>
  <w:num w:numId="110">
    <w:abstractNumId w:val="95"/>
  </w:num>
  <w:num w:numId="111">
    <w:abstractNumId w:val="129"/>
  </w:num>
  <w:num w:numId="112">
    <w:abstractNumId w:val="61"/>
  </w:num>
  <w:num w:numId="113">
    <w:abstractNumId w:val="32"/>
  </w:num>
  <w:num w:numId="114">
    <w:abstractNumId w:val="84"/>
  </w:num>
  <w:num w:numId="115">
    <w:abstractNumId w:val="70"/>
  </w:num>
  <w:num w:numId="116">
    <w:abstractNumId w:val="75"/>
  </w:num>
  <w:num w:numId="117">
    <w:abstractNumId w:val="5"/>
  </w:num>
  <w:num w:numId="118">
    <w:abstractNumId w:val="74"/>
  </w:num>
  <w:num w:numId="119">
    <w:abstractNumId w:val="121"/>
  </w:num>
  <w:num w:numId="120">
    <w:abstractNumId w:val="89"/>
  </w:num>
  <w:num w:numId="121">
    <w:abstractNumId w:val="134"/>
  </w:num>
  <w:num w:numId="122">
    <w:abstractNumId w:val="87"/>
  </w:num>
  <w:num w:numId="123">
    <w:abstractNumId w:val="133"/>
  </w:num>
  <w:num w:numId="1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6"/>
  </w:num>
  <w:num w:numId="126">
    <w:abstractNumId w:val="92"/>
  </w:num>
  <w:num w:numId="127">
    <w:abstractNumId w:val="7"/>
  </w:num>
  <w:num w:numId="128">
    <w:abstractNumId w:val="125"/>
  </w:num>
  <w:num w:numId="129">
    <w:abstractNumId w:val="24"/>
  </w:num>
  <w:num w:numId="130">
    <w:abstractNumId w:val="127"/>
  </w:num>
  <w:num w:numId="131">
    <w:abstractNumId w:val="128"/>
  </w:num>
  <w:num w:numId="132">
    <w:abstractNumId w:val="131"/>
  </w:num>
  <w:num w:numId="133">
    <w:abstractNumId w:val="28"/>
  </w:num>
  <w:num w:numId="134">
    <w:abstractNumId w:val="102"/>
  </w:num>
  <w:num w:numId="135">
    <w:abstractNumId w:val="26"/>
  </w:num>
  <w:num w:numId="136">
    <w:abstractNumId w:val="69"/>
  </w:num>
  <w:num w:numId="137">
    <w:abstractNumId w:val="115"/>
  </w:num>
  <w:num w:numId="138">
    <w:abstractNumId w:val="94"/>
  </w:num>
  <w:num w:numId="139">
    <w:abstractNumId w:val="82"/>
  </w:num>
  <w:num w:numId="140">
    <w:abstractNumId w:val="78"/>
  </w:num>
  <w:num w:numId="141">
    <w:abstractNumId w:val="108"/>
  </w:num>
  <w:num w:numId="142">
    <w:abstractNumId w:val="100"/>
  </w:num>
  <w:num w:numId="143">
    <w:abstractNumId w:val="79"/>
  </w:num>
  <w:num w:numId="144">
    <w:abstractNumId w:val="97"/>
  </w:num>
  <w:num w:numId="145">
    <w:abstractNumId w:val="66"/>
  </w:num>
  <w:num w:numId="146">
    <w:abstractNumId w:val="106"/>
  </w:num>
  <w:num w:numId="147">
    <w:abstractNumId w:val="83"/>
  </w:num>
  <w:numIdMacAtCleanup w:val="1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DA2NjExMjQ2MTZR0lEKTi0uzszPAykwrAUAPG26DSwAAAA="/>
  </w:docVars>
  <w:rsids>
    <w:rsidRoot w:val="00EF321B"/>
    <w:rsid w:val="000006F3"/>
    <w:rsid w:val="000007A6"/>
    <w:rsid w:val="00000FA9"/>
    <w:rsid w:val="00003674"/>
    <w:rsid w:val="0000595F"/>
    <w:rsid w:val="00010609"/>
    <w:rsid w:val="000107F1"/>
    <w:rsid w:val="00011D1F"/>
    <w:rsid w:val="00012BAB"/>
    <w:rsid w:val="00012E8E"/>
    <w:rsid w:val="00014600"/>
    <w:rsid w:val="000178F9"/>
    <w:rsid w:val="0002008B"/>
    <w:rsid w:val="000203D2"/>
    <w:rsid w:val="00021FEA"/>
    <w:rsid w:val="00023592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3452"/>
    <w:rsid w:val="0005449C"/>
    <w:rsid w:val="000544D3"/>
    <w:rsid w:val="00054762"/>
    <w:rsid w:val="00054C8F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4826"/>
    <w:rsid w:val="000965D2"/>
    <w:rsid w:val="000A0006"/>
    <w:rsid w:val="000A18F5"/>
    <w:rsid w:val="000A3581"/>
    <w:rsid w:val="000A3D03"/>
    <w:rsid w:val="000A5718"/>
    <w:rsid w:val="000A5A29"/>
    <w:rsid w:val="000A5E61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A35"/>
    <w:rsid w:val="000E5C31"/>
    <w:rsid w:val="000E5FFF"/>
    <w:rsid w:val="000E63B5"/>
    <w:rsid w:val="000E68B4"/>
    <w:rsid w:val="000E6D1D"/>
    <w:rsid w:val="000F248C"/>
    <w:rsid w:val="000F2BEA"/>
    <w:rsid w:val="000F73F5"/>
    <w:rsid w:val="00100565"/>
    <w:rsid w:val="0010316C"/>
    <w:rsid w:val="00103AED"/>
    <w:rsid w:val="00104706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63EF"/>
    <w:rsid w:val="00136D5D"/>
    <w:rsid w:val="00140C23"/>
    <w:rsid w:val="00141E28"/>
    <w:rsid w:val="00143E49"/>
    <w:rsid w:val="00144ADC"/>
    <w:rsid w:val="001455B6"/>
    <w:rsid w:val="001467DF"/>
    <w:rsid w:val="001470F4"/>
    <w:rsid w:val="0014785F"/>
    <w:rsid w:val="00147908"/>
    <w:rsid w:val="00151727"/>
    <w:rsid w:val="00152A72"/>
    <w:rsid w:val="00154125"/>
    <w:rsid w:val="001542F6"/>
    <w:rsid w:val="001572F6"/>
    <w:rsid w:val="00157D78"/>
    <w:rsid w:val="00160DCA"/>
    <w:rsid w:val="00161A4B"/>
    <w:rsid w:val="00161EBB"/>
    <w:rsid w:val="0016303B"/>
    <w:rsid w:val="00165A0F"/>
    <w:rsid w:val="001661CC"/>
    <w:rsid w:val="00170188"/>
    <w:rsid w:val="0017044C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6DC"/>
    <w:rsid w:val="00194F9A"/>
    <w:rsid w:val="001963C2"/>
    <w:rsid w:val="0019678A"/>
    <w:rsid w:val="001968B1"/>
    <w:rsid w:val="00197BC5"/>
    <w:rsid w:val="00197D44"/>
    <w:rsid w:val="001A1D15"/>
    <w:rsid w:val="001A336C"/>
    <w:rsid w:val="001A34C3"/>
    <w:rsid w:val="001A39E5"/>
    <w:rsid w:val="001A40B1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5CB"/>
    <w:rsid w:val="001D060E"/>
    <w:rsid w:val="001D13B0"/>
    <w:rsid w:val="001D26FF"/>
    <w:rsid w:val="001D2F3E"/>
    <w:rsid w:val="001D471B"/>
    <w:rsid w:val="001D477F"/>
    <w:rsid w:val="001D50E4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503F"/>
    <w:rsid w:val="002061FE"/>
    <w:rsid w:val="00206EA7"/>
    <w:rsid w:val="0020711F"/>
    <w:rsid w:val="00210B79"/>
    <w:rsid w:val="00214A6A"/>
    <w:rsid w:val="0021512C"/>
    <w:rsid w:val="00215D46"/>
    <w:rsid w:val="00215D83"/>
    <w:rsid w:val="00216293"/>
    <w:rsid w:val="002169DA"/>
    <w:rsid w:val="00216CEF"/>
    <w:rsid w:val="00217B38"/>
    <w:rsid w:val="002208E4"/>
    <w:rsid w:val="002218BA"/>
    <w:rsid w:val="0022518A"/>
    <w:rsid w:val="00227AE0"/>
    <w:rsid w:val="002322A9"/>
    <w:rsid w:val="002324E8"/>
    <w:rsid w:val="00233320"/>
    <w:rsid w:val="002401CA"/>
    <w:rsid w:val="002402B4"/>
    <w:rsid w:val="002402B5"/>
    <w:rsid w:val="002413A8"/>
    <w:rsid w:val="00241B0C"/>
    <w:rsid w:val="00242697"/>
    <w:rsid w:val="00242DFD"/>
    <w:rsid w:val="0024360B"/>
    <w:rsid w:val="0024491D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B85"/>
    <w:rsid w:val="00271253"/>
    <w:rsid w:val="00272459"/>
    <w:rsid w:val="00272D9C"/>
    <w:rsid w:val="00273831"/>
    <w:rsid w:val="00273C56"/>
    <w:rsid w:val="00274D38"/>
    <w:rsid w:val="00274DB5"/>
    <w:rsid w:val="002767A0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1819"/>
    <w:rsid w:val="002B221B"/>
    <w:rsid w:val="002B37CC"/>
    <w:rsid w:val="002B4638"/>
    <w:rsid w:val="002B59FF"/>
    <w:rsid w:val="002B70AD"/>
    <w:rsid w:val="002C1ADD"/>
    <w:rsid w:val="002C1B6E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1BE"/>
    <w:rsid w:val="00302948"/>
    <w:rsid w:val="00302A30"/>
    <w:rsid w:val="003034CB"/>
    <w:rsid w:val="00304213"/>
    <w:rsid w:val="003053AC"/>
    <w:rsid w:val="00311950"/>
    <w:rsid w:val="00314D4A"/>
    <w:rsid w:val="003151F8"/>
    <w:rsid w:val="0031575B"/>
    <w:rsid w:val="00315C06"/>
    <w:rsid w:val="00317FD9"/>
    <w:rsid w:val="003200B5"/>
    <w:rsid w:val="00320A6E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2D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4B98"/>
    <w:rsid w:val="003657F9"/>
    <w:rsid w:val="003660F8"/>
    <w:rsid w:val="00366469"/>
    <w:rsid w:val="0036672E"/>
    <w:rsid w:val="00366CF3"/>
    <w:rsid w:val="00371D80"/>
    <w:rsid w:val="00372CCC"/>
    <w:rsid w:val="003736B0"/>
    <w:rsid w:val="0037468A"/>
    <w:rsid w:val="00376191"/>
    <w:rsid w:val="00376BF5"/>
    <w:rsid w:val="00377A90"/>
    <w:rsid w:val="00380D74"/>
    <w:rsid w:val="00381B5A"/>
    <w:rsid w:val="00382E63"/>
    <w:rsid w:val="00384324"/>
    <w:rsid w:val="003858DC"/>
    <w:rsid w:val="00386975"/>
    <w:rsid w:val="00386C12"/>
    <w:rsid w:val="003914D2"/>
    <w:rsid w:val="003944BD"/>
    <w:rsid w:val="003972D2"/>
    <w:rsid w:val="003977E2"/>
    <w:rsid w:val="003A253A"/>
    <w:rsid w:val="003A2963"/>
    <w:rsid w:val="003A2AC4"/>
    <w:rsid w:val="003A3276"/>
    <w:rsid w:val="003A5D53"/>
    <w:rsid w:val="003A7EFB"/>
    <w:rsid w:val="003B0B8D"/>
    <w:rsid w:val="003B226F"/>
    <w:rsid w:val="003B3397"/>
    <w:rsid w:val="003B433F"/>
    <w:rsid w:val="003B4610"/>
    <w:rsid w:val="003B7B1F"/>
    <w:rsid w:val="003C3D67"/>
    <w:rsid w:val="003C4CE0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E16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4C4E"/>
    <w:rsid w:val="004455AE"/>
    <w:rsid w:val="004458B9"/>
    <w:rsid w:val="00446013"/>
    <w:rsid w:val="00447168"/>
    <w:rsid w:val="004477C6"/>
    <w:rsid w:val="00450344"/>
    <w:rsid w:val="00452717"/>
    <w:rsid w:val="00454108"/>
    <w:rsid w:val="00455ACC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5F42"/>
    <w:rsid w:val="00476919"/>
    <w:rsid w:val="00476D6A"/>
    <w:rsid w:val="00477296"/>
    <w:rsid w:val="00480CED"/>
    <w:rsid w:val="00480E96"/>
    <w:rsid w:val="00484F69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3959"/>
    <w:rsid w:val="004D3E5B"/>
    <w:rsid w:val="004D4376"/>
    <w:rsid w:val="004D4663"/>
    <w:rsid w:val="004D5B11"/>
    <w:rsid w:val="004D5CBF"/>
    <w:rsid w:val="004D6F73"/>
    <w:rsid w:val="004E0AE3"/>
    <w:rsid w:val="004E13FC"/>
    <w:rsid w:val="004E1EC1"/>
    <w:rsid w:val="004E2758"/>
    <w:rsid w:val="004E42A6"/>
    <w:rsid w:val="004E505C"/>
    <w:rsid w:val="004E65AA"/>
    <w:rsid w:val="004E7CBB"/>
    <w:rsid w:val="004F0E6C"/>
    <w:rsid w:val="004F1096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27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DA0"/>
    <w:rsid w:val="00534F6F"/>
    <w:rsid w:val="00535774"/>
    <w:rsid w:val="00535F41"/>
    <w:rsid w:val="00536D94"/>
    <w:rsid w:val="00540F22"/>
    <w:rsid w:val="00541073"/>
    <w:rsid w:val="005410A7"/>
    <w:rsid w:val="0054160D"/>
    <w:rsid w:val="00543541"/>
    <w:rsid w:val="00543C94"/>
    <w:rsid w:val="00543D61"/>
    <w:rsid w:val="00544840"/>
    <w:rsid w:val="005477D8"/>
    <w:rsid w:val="00547E37"/>
    <w:rsid w:val="00550525"/>
    <w:rsid w:val="005524A4"/>
    <w:rsid w:val="00552670"/>
    <w:rsid w:val="00553869"/>
    <w:rsid w:val="00554A95"/>
    <w:rsid w:val="005553FA"/>
    <w:rsid w:val="00555F96"/>
    <w:rsid w:val="005564CD"/>
    <w:rsid w:val="0055676C"/>
    <w:rsid w:val="00556A24"/>
    <w:rsid w:val="005575B3"/>
    <w:rsid w:val="00561E9A"/>
    <w:rsid w:val="00562C25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6D3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C33E4"/>
    <w:rsid w:val="005C34BF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1B1E"/>
    <w:rsid w:val="006022CF"/>
    <w:rsid w:val="0060510F"/>
    <w:rsid w:val="006057E0"/>
    <w:rsid w:val="00605A97"/>
    <w:rsid w:val="00605D2C"/>
    <w:rsid w:val="00607A8F"/>
    <w:rsid w:val="00611B36"/>
    <w:rsid w:val="0061239F"/>
    <w:rsid w:val="006130DD"/>
    <w:rsid w:val="006133AE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8F9"/>
    <w:rsid w:val="00622289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D36"/>
    <w:rsid w:val="006426D0"/>
    <w:rsid w:val="0064283E"/>
    <w:rsid w:val="00643E6E"/>
    <w:rsid w:val="00644AD3"/>
    <w:rsid w:val="00647FFE"/>
    <w:rsid w:val="006513D3"/>
    <w:rsid w:val="00651A0A"/>
    <w:rsid w:val="006547E3"/>
    <w:rsid w:val="00654845"/>
    <w:rsid w:val="00655115"/>
    <w:rsid w:val="00655C72"/>
    <w:rsid w:val="0065682B"/>
    <w:rsid w:val="00660314"/>
    <w:rsid w:val="00660C23"/>
    <w:rsid w:val="006622AC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3EEF"/>
    <w:rsid w:val="00683FCE"/>
    <w:rsid w:val="006847FB"/>
    <w:rsid w:val="00684B28"/>
    <w:rsid w:val="00684E89"/>
    <w:rsid w:val="00686B11"/>
    <w:rsid w:val="006876A1"/>
    <w:rsid w:val="00687BDE"/>
    <w:rsid w:val="00691684"/>
    <w:rsid w:val="00691F61"/>
    <w:rsid w:val="00693802"/>
    <w:rsid w:val="0069422E"/>
    <w:rsid w:val="00694B04"/>
    <w:rsid w:val="00695B2A"/>
    <w:rsid w:val="00696246"/>
    <w:rsid w:val="00696B65"/>
    <w:rsid w:val="00697004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F9F"/>
    <w:rsid w:val="006F15BC"/>
    <w:rsid w:val="006F171E"/>
    <w:rsid w:val="006F22D3"/>
    <w:rsid w:val="006F27A1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800"/>
    <w:rsid w:val="00721A25"/>
    <w:rsid w:val="00722D56"/>
    <w:rsid w:val="007233FE"/>
    <w:rsid w:val="00723E73"/>
    <w:rsid w:val="00726460"/>
    <w:rsid w:val="00726B07"/>
    <w:rsid w:val="00726C3C"/>
    <w:rsid w:val="007304AD"/>
    <w:rsid w:val="00731078"/>
    <w:rsid w:val="0073146F"/>
    <w:rsid w:val="0073545E"/>
    <w:rsid w:val="00735EFF"/>
    <w:rsid w:val="00736894"/>
    <w:rsid w:val="0073790C"/>
    <w:rsid w:val="00737C60"/>
    <w:rsid w:val="00740864"/>
    <w:rsid w:val="00740CC5"/>
    <w:rsid w:val="007416A5"/>
    <w:rsid w:val="00742148"/>
    <w:rsid w:val="00747A41"/>
    <w:rsid w:val="007507D2"/>
    <w:rsid w:val="00752EFA"/>
    <w:rsid w:val="007534AF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947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838"/>
    <w:rsid w:val="007F3CDD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1E76"/>
    <w:rsid w:val="008420DA"/>
    <w:rsid w:val="00842116"/>
    <w:rsid w:val="00842490"/>
    <w:rsid w:val="00843FD7"/>
    <w:rsid w:val="0084453D"/>
    <w:rsid w:val="0084545A"/>
    <w:rsid w:val="00845651"/>
    <w:rsid w:val="00847C2D"/>
    <w:rsid w:val="00852259"/>
    <w:rsid w:val="00852BC3"/>
    <w:rsid w:val="008548E0"/>
    <w:rsid w:val="008562AB"/>
    <w:rsid w:val="00856EAE"/>
    <w:rsid w:val="00857419"/>
    <w:rsid w:val="00860096"/>
    <w:rsid w:val="00860DE0"/>
    <w:rsid w:val="0086340C"/>
    <w:rsid w:val="00863C0F"/>
    <w:rsid w:val="0086507F"/>
    <w:rsid w:val="0086533D"/>
    <w:rsid w:val="008659A8"/>
    <w:rsid w:val="008668FA"/>
    <w:rsid w:val="00866D18"/>
    <w:rsid w:val="00867098"/>
    <w:rsid w:val="008673F6"/>
    <w:rsid w:val="008678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2D5"/>
    <w:rsid w:val="008A6165"/>
    <w:rsid w:val="008B03A3"/>
    <w:rsid w:val="008B0FD3"/>
    <w:rsid w:val="008B123F"/>
    <w:rsid w:val="008B1B39"/>
    <w:rsid w:val="008B1B44"/>
    <w:rsid w:val="008B1CD3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C571B"/>
    <w:rsid w:val="008C707E"/>
    <w:rsid w:val="008C7A06"/>
    <w:rsid w:val="008D118D"/>
    <w:rsid w:val="008D1339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9F4"/>
    <w:rsid w:val="008F0220"/>
    <w:rsid w:val="008F0DA3"/>
    <w:rsid w:val="008F2A03"/>
    <w:rsid w:val="008F36AF"/>
    <w:rsid w:val="008F36E8"/>
    <w:rsid w:val="008F3831"/>
    <w:rsid w:val="008F4792"/>
    <w:rsid w:val="00900A5B"/>
    <w:rsid w:val="00900C1E"/>
    <w:rsid w:val="00901154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3C90"/>
    <w:rsid w:val="00924AB2"/>
    <w:rsid w:val="00924E45"/>
    <w:rsid w:val="00925585"/>
    <w:rsid w:val="009256F4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50E7B"/>
    <w:rsid w:val="00951365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F08"/>
    <w:rsid w:val="00986866"/>
    <w:rsid w:val="00990786"/>
    <w:rsid w:val="009976BA"/>
    <w:rsid w:val="00997ADC"/>
    <w:rsid w:val="009A03F8"/>
    <w:rsid w:val="009A06C3"/>
    <w:rsid w:val="009A0B12"/>
    <w:rsid w:val="009A4D0B"/>
    <w:rsid w:val="009A4D52"/>
    <w:rsid w:val="009A5F77"/>
    <w:rsid w:val="009A611B"/>
    <w:rsid w:val="009A6FDE"/>
    <w:rsid w:val="009A75F6"/>
    <w:rsid w:val="009B12CB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6D1D"/>
    <w:rsid w:val="00A20275"/>
    <w:rsid w:val="00A21643"/>
    <w:rsid w:val="00A22B30"/>
    <w:rsid w:val="00A24953"/>
    <w:rsid w:val="00A25E17"/>
    <w:rsid w:val="00A27397"/>
    <w:rsid w:val="00A3024B"/>
    <w:rsid w:val="00A30A70"/>
    <w:rsid w:val="00A30AEF"/>
    <w:rsid w:val="00A30CF0"/>
    <w:rsid w:val="00A30E4A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4F8B"/>
    <w:rsid w:val="00A65BED"/>
    <w:rsid w:val="00A66A0E"/>
    <w:rsid w:val="00A70FFF"/>
    <w:rsid w:val="00A7220F"/>
    <w:rsid w:val="00A7274E"/>
    <w:rsid w:val="00A72DAB"/>
    <w:rsid w:val="00A72E59"/>
    <w:rsid w:val="00A73E9C"/>
    <w:rsid w:val="00A746AB"/>
    <w:rsid w:val="00A774F7"/>
    <w:rsid w:val="00A81568"/>
    <w:rsid w:val="00A81B48"/>
    <w:rsid w:val="00A82773"/>
    <w:rsid w:val="00A84B80"/>
    <w:rsid w:val="00A84E08"/>
    <w:rsid w:val="00A85833"/>
    <w:rsid w:val="00A86BFB"/>
    <w:rsid w:val="00A87853"/>
    <w:rsid w:val="00A90CC5"/>
    <w:rsid w:val="00A90FC7"/>
    <w:rsid w:val="00A910E7"/>
    <w:rsid w:val="00A928C7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C0"/>
    <w:rsid w:val="00AB2A31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3C8E"/>
    <w:rsid w:val="00B152DE"/>
    <w:rsid w:val="00B15D5A"/>
    <w:rsid w:val="00B161F2"/>
    <w:rsid w:val="00B16862"/>
    <w:rsid w:val="00B24760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7785"/>
    <w:rsid w:val="00B37E81"/>
    <w:rsid w:val="00B4065D"/>
    <w:rsid w:val="00B41265"/>
    <w:rsid w:val="00B438D7"/>
    <w:rsid w:val="00B43E7C"/>
    <w:rsid w:val="00B44836"/>
    <w:rsid w:val="00B4535B"/>
    <w:rsid w:val="00B462AA"/>
    <w:rsid w:val="00B476EF"/>
    <w:rsid w:val="00B50EB8"/>
    <w:rsid w:val="00B51A0F"/>
    <w:rsid w:val="00B51ACE"/>
    <w:rsid w:val="00B54050"/>
    <w:rsid w:val="00B5575A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5213"/>
    <w:rsid w:val="00B76738"/>
    <w:rsid w:val="00B77A00"/>
    <w:rsid w:val="00B80522"/>
    <w:rsid w:val="00B8083C"/>
    <w:rsid w:val="00B80ADF"/>
    <w:rsid w:val="00B8158F"/>
    <w:rsid w:val="00B81F77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6A68"/>
    <w:rsid w:val="00BD07EB"/>
    <w:rsid w:val="00BD26A8"/>
    <w:rsid w:val="00BD348C"/>
    <w:rsid w:val="00BD4752"/>
    <w:rsid w:val="00BD4CE3"/>
    <w:rsid w:val="00BD4E7B"/>
    <w:rsid w:val="00BD7B1E"/>
    <w:rsid w:val="00BE049E"/>
    <w:rsid w:val="00BE1413"/>
    <w:rsid w:val="00BE222F"/>
    <w:rsid w:val="00BE3FA5"/>
    <w:rsid w:val="00BE5346"/>
    <w:rsid w:val="00BE6320"/>
    <w:rsid w:val="00BE74EF"/>
    <w:rsid w:val="00BE75D6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579F"/>
    <w:rsid w:val="00C165C3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0BF1"/>
    <w:rsid w:val="00CD2018"/>
    <w:rsid w:val="00CD227A"/>
    <w:rsid w:val="00CD34C0"/>
    <w:rsid w:val="00CD399B"/>
    <w:rsid w:val="00CD3D25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872"/>
    <w:rsid w:val="00D14922"/>
    <w:rsid w:val="00D153A7"/>
    <w:rsid w:val="00D1557D"/>
    <w:rsid w:val="00D157C2"/>
    <w:rsid w:val="00D159C5"/>
    <w:rsid w:val="00D15DC9"/>
    <w:rsid w:val="00D165C9"/>
    <w:rsid w:val="00D175DC"/>
    <w:rsid w:val="00D20DE9"/>
    <w:rsid w:val="00D20EF9"/>
    <w:rsid w:val="00D22DD6"/>
    <w:rsid w:val="00D23125"/>
    <w:rsid w:val="00D233B8"/>
    <w:rsid w:val="00D24017"/>
    <w:rsid w:val="00D249A4"/>
    <w:rsid w:val="00D271A5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63613"/>
    <w:rsid w:val="00D63B04"/>
    <w:rsid w:val="00D65917"/>
    <w:rsid w:val="00D65E2C"/>
    <w:rsid w:val="00D665E7"/>
    <w:rsid w:val="00D6684A"/>
    <w:rsid w:val="00D712DA"/>
    <w:rsid w:val="00D71573"/>
    <w:rsid w:val="00D729C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1C70"/>
    <w:rsid w:val="00DB27B6"/>
    <w:rsid w:val="00DB2921"/>
    <w:rsid w:val="00DB2C82"/>
    <w:rsid w:val="00DB3639"/>
    <w:rsid w:val="00DB3DEA"/>
    <w:rsid w:val="00DB465E"/>
    <w:rsid w:val="00DB4C9B"/>
    <w:rsid w:val="00DB5F66"/>
    <w:rsid w:val="00DB652F"/>
    <w:rsid w:val="00DB66DC"/>
    <w:rsid w:val="00DB6757"/>
    <w:rsid w:val="00DB743E"/>
    <w:rsid w:val="00DC306F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7CE1"/>
    <w:rsid w:val="00DF32D6"/>
    <w:rsid w:val="00DF6018"/>
    <w:rsid w:val="00DF64C2"/>
    <w:rsid w:val="00DF6EDE"/>
    <w:rsid w:val="00DF7738"/>
    <w:rsid w:val="00E00292"/>
    <w:rsid w:val="00E002C5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C7A"/>
    <w:rsid w:val="00E21A9A"/>
    <w:rsid w:val="00E21EE5"/>
    <w:rsid w:val="00E21F46"/>
    <w:rsid w:val="00E26119"/>
    <w:rsid w:val="00E27746"/>
    <w:rsid w:val="00E278E1"/>
    <w:rsid w:val="00E300B6"/>
    <w:rsid w:val="00E32383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18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A39"/>
    <w:rsid w:val="00E75032"/>
    <w:rsid w:val="00E752E1"/>
    <w:rsid w:val="00E80E90"/>
    <w:rsid w:val="00E81BE5"/>
    <w:rsid w:val="00E84391"/>
    <w:rsid w:val="00E84A3A"/>
    <w:rsid w:val="00E85025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1FC5"/>
    <w:rsid w:val="00EA35FC"/>
    <w:rsid w:val="00EA3C6E"/>
    <w:rsid w:val="00EA3FEF"/>
    <w:rsid w:val="00EA4C35"/>
    <w:rsid w:val="00EA51D9"/>
    <w:rsid w:val="00EA55E1"/>
    <w:rsid w:val="00EA601A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325B"/>
    <w:rsid w:val="00ED3314"/>
    <w:rsid w:val="00ED460E"/>
    <w:rsid w:val="00ED560B"/>
    <w:rsid w:val="00ED5665"/>
    <w:rsid w:val="00ED5C98"/>
    <w:rsid w:val="00ED5DA2"/>
    <w:rsid w:val="00ED60EB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4D7F"/>
    <w:rsid w:val="00EF661D"/>
    <w:rsid w:val="00EF6C0E"/>
    <w:rsid w:val="00EF7357"/>
    <w:rsid w:val="00EF7731"/>
    <w:rsid w:val="00EF7917"/>
    <w:rsid w:val="00F00282"/>
    <w:rsid w:val="00F01206"/>
    <w:rsid w:val="00F01233"/>
    <w:rsid w:val="00F02F8F"/>
    <w:rsid w:val="00F047BD"/>
    <w:rsid w:val="00F0692F"/>
    <w:rsid w:val="00F06EA4"/>
    <w:rsid w:val="00F07C8D"/>
    <w:rsid w:val="00F1148D"/>
    <w:rsid w:val="00F12D77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302"/>
    <w:rsid w:val="00F30AF4"/>
    <w:rsid w:val="00F30C6B"/>
    <w:rsid w:val="00F31D4E"/>
    <w:rsid w:val="00F32F57"/>
    <w:rsid w:val="00F333A1"/>
    <w:rsid w:val="00F33E0D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61F"/>
    <w:rsid w:val="00F93C4B"/>
    <w:rsid w:val="00F9419E"/>
    <w:rsid w:val="00F94207"/>
    <w:rsid w:val="00F9485E"/>
    <w:rsid w:val="00F94957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DE2"/>
    <w:rsid w:val="00FB2262"/>
    <w:rsid w:val="00FB2519"/>
    <w:rsid w:val="00FB2690"/>
    <w:rsid w:val="00FB2E41"/>
    <w:rsid w:val="00FB3A20"/>
    <w:rsid w:val="00FB7D7A"/>
    <w:rsid w:val="00FB7DE6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317B"/>
    <w:rsid w:val="00FF34EF"/>
    <w:rsid w:val="00FF4ADD"/>
    <w:rsid w:val="00FF5312"/>
    <w:rsid w:val="00FF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,"/>
  <w:listSeparator w:val=";"/>
  <w14:docId w14:val="04A19548"/>
  <w15:docId w15:val="{91D0D17C-EC81-4508-AF2D-59D2FDA7A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165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165C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165C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semiHidden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94B04"/>
    <w:rPr>
      <w:spacing w:val="-2"/>
      <w:position w:val="-2"/>
    </w:rPr>
  </w:style>
  <w:style w:type="character" w:styleId="Odwoanieprzypisudolnego">
    <w:name w:val="footnote reference"/>
    <w:semiHidden/>
    <w:unhideWhenUsed/>
    <w:rsid w:val="00694B04"/>
    <w:rPr>
      <w:vertAlign w:val="superscript"/>
    </w:rPr>
  </w:style>
  <w:style w:type="character" w:customStyle="1" w:styleId="Teksttreci2">
    <w:name w:val="Tekst treści (2)_"/>
    <w:basedOn w:val="Domylnaczcionkaakapitu"/>
    <w:link w:val="Teksttreci20"/>
    <w:rsid w:val="003A253A"/>
    <w:rPr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3A253A"/>
    <w:pPr>
      <w:widowControl w:val="0"/>
      <w:shd w:val="clear" w:color="auto" w:fill="FFFFFF"/>
      <w:spacing w:before="720" w:line="826" w:lineRule="exact"/>
      <w:ind w:hanging="380"/>
      <w:jc w:val="center"/>
    </w:pPr>
    <w:rPr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165C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165C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165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styleId="Tabela-Siatka">
    <w:name w:val="Table Grid"/>
    <w:basedOn w:val="Standardowy"/>
    <w:uiPriority w:val="59"/>
    <w:rsid w:val="00FF53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0BBE4CAA594A489E9E8F5A8C0993EB" ma:contentTypeVersion="1" ma:contentTypeDescription="Utwórz nowy dokument." ma:contentTypeScope="" ma:versionID="d758ae7f096e4e0d42cb11428388908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9E64D4-B9AF-4F72-A26F-27F884FE3A7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B717E87-A808-41EF-ACFE-0897C69A65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CF953F-3DC6-4D53-98B8-2B2B0ECB2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19FB11-8B44-4265-BA2B-089E702B1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132</Characters>
  <Application>Microsoft Office Word</Application>
  <DocSecurity>4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creator>Bartosz Grucza</dc:creator>
  <cp:lastModifiedBy>Justyna Kapturkiewicz</cp:lastModifiedBy>
  <cp:revision>2</cp:revision>
  <cp:lastPrinted>2020-12-15T07:25:00Z</cp:lastPrinted>
  <dcterms:created xsi:type="dcterms:W3CDTF">2021-04-12T07:57:00Z</dcterms:created>
  <dcterms:modified xsi:type="dcterms:W3CDTF">2021-04-1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0BBE4CAA594A489E9E8F5A8C0993EB</vt:lpwstr>
  </property>
  <property fmtid="{D5CDD505-2E9C-101B-9397-08002B2CF9AE}" pid="3" name="Order">
    <vt:r8>6070600</vt:r8>
  </property>
</Properties>
</file>